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pPr w:leftFromText="141" w:rightFromText="141" w:vertAnchor="text" w:horzAnchor="margin" w:tblpXSpec="right" w:tblpY="-14"/>
        <w:tblW w:w="3369" w:type="dxa"/>
        <w:tblBorders>
          <w:bottom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93"/>
        <w:gridCol w:w="2376"/>
      </w:tblGrid>
      <w:tr w:rsidR="00DB290B" w:rsidRPr="006F705A" w14:paraId="25438FE5" w14:textId="77777777" w:rsidTr="0086482A">
        <w:trPr>
          <w:trHeight w:val="142"/>
        </w:trPr>
        <w:tc>
          <w:tcPr>
            <w:tcW w:w="993" w:type="dxa"/>
            <w:tcBorders>
              <w:bottom w:val="nil"/>
            </w:tcBorders>
            <w:vAlign w:val="center"/>
          </w:tcPr>
          <w:p w14:paraId="26982A3C" w14:textId="77777777" w:rsidR="00DB290B" w:rsidRPr="006F705A" w:rsidRDefault="00DB290B" w:rsidP="006F705A">
            <w:pPr>
              <w:jc w:val="center"/>
              <w:rPr>
                <w:rFonts w:asciiTheme="minorHAnsi" w:hAnsiTheme="minorHAnsi" w:cstheme="minorHAnsi"/>
                <w:b/>
                <w:sz w:val="15"/>
                <w:szCs w:val="15"/>
              </w:rPr>
            </w:pPr>
            <w:r w:rsidRPr="006F705A">
              <w:rPr>
                <w:rFonts w:asciiTheme="minorHAnsi" w:hAnsiTheme="minorHAnsi" w:cstheme="minorHAnsi"/>
                <w:b/>
                <w:sz w:val="15"/>
                <w:szCs w:val="15"/>
              </w:rPr>
              <w:t>OFICIO:</w:t>
            </w:r>
          </w:p>
        </w:tc>
        <w:tc>
          <w:tcPr>
            <w:tcW w:w="2376" w:type="dxa"/>
            <w:tcBorders>
              <w:bottom w:val="dotted" w:sz="4" w:space="0" w:color="808080" w:themeColor="background1" w:themeShade="80"/>
            </w:tcBorders>
          </w:tcPr>
          <w:p w14:paraId="3698F6DF" w14:textId="77777777" w:rsidR="00DB290B" w:rsidRPr="006F705A" w:rsidRDefault="00DB290B" w:rsidP="006F705A">
            <w:pPr>
              <w:rPr>
                <w:rFonts w:asciiTheme="minorHAnsi" w:hAnsiTheme="minorHAnsi" w:cstheme="minorHAnsi"/>
                <w:b/>
                <w:sz w:val="15"/>
                <w:szCs w:val="15"/>
              </w:rPr>
            </w:pPr>
          </w:p>
        </w:tc>
      </w:tr>
      <w:tr w:rsidR="00DB290B" w:rsidRPr="006F705A" w14:paraId="16FC7690" w14:textId="77777777" w:rsidTr="0086482A">
        <w:trPr>
          <w:trHeight w:val="522"/>
        </w:trPr>
        <w:tc>
          <w:tcPr>
            <w:tcW w:w="993" w:type="dxa"/>
            <w:tcBorders>
              <w:bottom w:val="nil"/>
            </w:tcBorders>
            <w:vAlign w:val="center"/>
          </w:tcPr>
          <w:p w14:paraId="2BF41797" w14:textId="77777777" w:rsidR="00DB290B" w:rsidRPr="006F705A" w:rsidRDefault="00DB290B" w:rsidP="006F705A">
            <w:pPr>
              <w:jc w:val="center"/>
              <w:rPr>
                <w:rFonts w:asciiTheme="minorHAnsi" w:hAnsiTheme="minorHAnsi" w:cstheme="minorHAnsi"/>
                <w:b/>
                <w:bCs/>
                <w:sz w:val="15"/>
                <w:szCs w:val="15"/>
              </w:rPr>
            </w:pPr>
            <w:r w:rsidRPr="006F705A">
              <w:rPr>
                <w:rFonts w:asciiTheme="minorHAnsi" w:hAnsiTheme="minorHAnsi" w:cstheme="minorHAnsi"/>
                <w:b/>
                <w:bCs/>
                <w:sz w:val="15"/>
                <w:szCs w:val="15"/>
              </w:rPr>
              <w:t>Asunto:</w:t>
            </w:r>
          </w:p>
        </w:tc>
        <w:tc>
          <w:tcPr>
            <w:tcW w:w="2376" w:type="dxa"/>
            <w:tcBorders>
              <w:top w:val="dotted" w:sz="4" w:space="0" w:color="808080" w:themeColor="background1" w:themeShade="80"/>
              <w:bottom w:val="nil"/>
            </w:tcBorders>
          </w:tcPr>
          <w:p w14:paraId="4E39B5B3" w14:textId="63856D5C" w:rsidR="00DB290B" w:rsidRPr="006F705A" w:rsidRDefault="00DB290B" w:rsidP="006F705A">
            <w:pPr>
              <w:pStyle w:val="Piedepgina"/>
              <w:tabs>
                <w:tab w:val="clear" w:pos="4252"/>
                <w:tab w:val="clear" w:pos="8504"/>
              </w:tabs>
              <w:spacing w:before="60"/>
              <w:ind w:right="-13"/>
              <w:jc w:val="both"/>
              <w:rPr>
                <w:rFonts w:asciiTheme="minorHAnsi" w:hAnsiTheme="minorHAnsi" w:cstheme="minorHAnsi"/>
                <w:color w:val="000000"/>
                <w:sz w:val="15"/>
                <w:szCs w:val="15"/>
                <w:lang w:val="es-MX"/>
              </w:rPr>
            </w:pPr>
            <w:r w:rsidRPr="006F705A">
              <w:rPr>
                <w:rFonts w:asciiTheme="minorHAnsi" w:hAnsiTheme="minorHAnsi" w:cstheme="minorHAnsi"/>
                <w:color w:val="000000"/>
                <w:sz w:val="15"/>
                <w:szCs w:val="15"/>
                <w:lang w:val="es-MX"/>
              </w:rPr>
              <w:t xml:space="preserve">Oficio de Postulación – </w:t>
            </w:r>
            <w:r w:rsidRPr="006F705A">
              <w:rPr>
                <w:rFonts w:asciiTheme="minorHAnsi" w:hAnsiTheme="minorHAnsi" w:cstheme="minorHAnsi"/>
                <w:color w:val="FF0000"/>
                <w:sz w:val="15"/>
                <w:szCs w:val="15"/>
                <w:lang w:val="es-MX"/>
              </w:rPr>
              <w:t xml:space="preserve">nombre </w:t>
            </w:r>
            <w:r w:rsidR="00DB35A5" w:rsidRPr="006F705A">
              <w:rPr>
                <w:rFonts w:asciiTheme="minorHAnsi" w:hAnsiTheme="minorHAnsi" w:cstheme="minorHAnsi"/>
                <w:color w:val="FF0000"/>
                <w:sz w:val="15"/>
                <w:szCs w:val="15"/>
                <w:lang w:val="es-MX"/>
              </w:rPr>
              <w:t>del candidato</w:t>
            </w:r>
            <w:r w:rsidRPr="006F705A">
              <w:rPr>
                <w:rFonts w:asciiTheme="minorHAnsi" w:hAnsiTheme="minorHAnsi" w:cstheme="minorHAnsi"/>
                <w:color w:val="000000"/>
                <w:sz w:val="15"/>
                <w:szCs w:val="15"/>
                <w:lang w:val="es-MX"/>
              </w:rPr>
              <w:t xml:space="preserve"> - PAECI para alumnos y egresados </w:t>
            </w:r>
          </w:p>
        </w:tc>
      </w:tr>
    </w:tbl>
    <w:p w14:paraId="7C95A5CC" w14:textId="260CD692" w:rsidR="00C254E1" w:rsidRPr="006F705A" w:rsidRDefault="00C254E1" w:rsidP="006F705A">
      <w:pPr>
        <w:rPr>
          <w:rFonts w:asciiTheme="minorHAnsi" w:hAnsiTheme="minorHAnsi" w:cstheme="minorHAnsi"/>
          <w:b/>
          <w:sz w:val="22"/>
          <w:szCs w:val="22"/>
          <w:lang w:val="es-MX"/>
        </w:rPr>
      </w:pPr>
    </w:p>
    <w:p w14:paraId="7C95A5D2" w14:textId="77777777" w:rsidR="00264E8A" w:rsidRPr="006F705A" w:rsidRDefault="00264E8A" w:rsidP="006F705A">
      <w:pPr>
        <w:jc w:val="both"/>
        <w:rPr>
          <w:rFonts w:asciiTheme="minorHAnsi" w:hAnsiTheme="minorHAnsi" w:cstheme="minorHAnsi"/>
          <w:b/>
          <w:bCs/>
          <w:color w:val="000000"/>
          <w:sz w:val="22"/>
          <w:szCs w:val="22"/>
          <w:lang w:val="es-MX"/>
        </w:rPr>
      </w:pPr>
    </w:p>
    <w:p w14:paraId="13FB8523" w14:textId="77777777" w:rsidR="009809E1" w:rsidRPr="006F705A" w:rsidRDefault="009809E1" w:rsidP="006F705A">
      <w:pPr>
        <w:rPr>
          <w:rFonts w:asciiTheme="minorHAnsi" w:hAnsiTheme="minorHAnsi" w:cstheme="minorHAnsi"/>
          <w:b/>
          <w:caps/>
          <w:sz w:val="20"/>
          <w:szCs w:val="20"/>
        </w:rPr>
      </w:pPr>
    </w:p>
    <w:p w14:paraId="6B30AAC0" w14:textId="654F627B" w:rsidR="00E04910" w:rsidRPr="006F705A" w:rsidRDefault="00D61B3A" w:rsidP="006F705A">
      <w:pPr>
        <w:rPr>
          <w:rFonts w:asciiTheme="minorHAnsi" w:hAnsiTheme="minorHAnsi" w:cstheme="minorHAnsi"/>
          <w:b/>
          <w:caps/>
          <w:sz w:val="19"/>
          <w:szCs w:val="19"/>
        </w:rPr>
      </w:pPr>
      <w:r w:rsidRPr="006F705A">
        <w:rPr>
          <w:rFonts w:asciiTheme="minorHAnsi" w:hAnsiTheme="minorHAnsi" w:cstheme="minorHAnsi"/>
          <w:b/>
          <w:caps/>
          <w:sz w:val="19"/>
          <w:szCs w:val="19"/>
        </w:rPr>
        <w:t>DR. FEDERICO FERNÁNDEZ CHRISTLIEB</w:t>
      </w:r>
    </w:p>
    <w:p w14:paraId="4864FD1F" w14:textId="7362EBEF" w:rsidR="00D61B3A" w:rsidRPr="006F705A" w:rsidRDefault="00D61B3A" w:rsidP="006F705A">
      <w:pPr>
        <w:rPr>
          <w:rFonts w:asciiTheme="minorHAnsi" w:hAnsiTheme="minorHAnsi" w:cstheme="minorHAnsi"/>
          <w:b/>
          <w:sz w:val="19"/>
          <w:szCs w:val="19"/>
        </w:rPr>
      </w:pPr>
      <w:r w:rsidRPr="006F705A">
        <w:rPr>
          <w:rFonts w:asciiTheme="minorHAnsi" w:hAnsiTheme="minorHAnsi" w:cstheme="minorHAnsi"/>
          <w:b/>
          <w:caps/>
          <w:sz w:val="19"/>
          <w:szCs w:val="19"/>
        </w:rPr>
        <w:t>DIRECTOR GENERAL DE COOPERACIÓN E INTERNACIONALIZACIÓN</w:t>
      </w:r>
    </w:p>
    <w:p w14:paraId="7C95A5D7" w14:textId="77777777" w:rsidR="00A33CE7" w:rsidRPr="006F705A" w:rsidRDefault="00A33CE7" w:rsidP="006F705A">
      <w:pPr>
        <w:rPr>
          <w:rFonts w:asciiTheme="minorHAnsi" w:hAnsiTheme="minorHAnsi" w:cstheme="minorHAnsi"/>
          <w:b/>
          <w:sz w:val="19"/>
          <w:szCs w:val="19"/>
          <w:lang w:val="es-MX"/>
        </w:rPr>
      </w:pPr>
      <w:r w:rsidRPr="006F705A">
        <w:rPr>
          <w:rFonts w:asciiTheme="minorHAnsi" w:hAnsiTheme="minorHAnsi" w:cstheme="minorHAnsi"/>
          <w:b/>
          <w:sz w:val="19"/>
          <w:szCs w:val="19"/>
          <w:lang w:val="es-MX"/>
        </w:rPr>
        <w:t>P r e s e n t e</w:t>
      </w:r>
    </w:p>
    <w:p w14:paraId="0179BD9C" w14:textId="77777777" w:rsidR="00A8187C" w:rsidRPr="006F705A" w:rsidRDefault="00A8187C" w:rsidP="006F705A">
      <w:pPr>
        <w:rPr>
          <w:rFonts w:asciiTheme="minorHAnsi" w:hAnsiTheme="minorHAnsi" w:cstheme="minorHAnsi"/>
          <w:sz w:val="19"/>
          <w:szCs w:val="19"/>
        </w:rPr>
      </w:pPr>
    </w:p>
    <w:p w14:paraId="643FB3E1" w14:textId="7ED63D49" w:rsidR="00A8187C" w:rsidRPr="006F705A" w:rsidRDefault="00F30769" w:rsidP="006F705A">
      <w:pPr>
        <w:jc w:val="both"/>
        <w:rPr>
          <w:rFonts w:asciiTheme="minorHAnsi" w:hAnsiTheme="minorHAnsi" w:cstheme="minorHAnsi"/>
          <w:sz w:val="19"/>
          <w:szCs w:val="19"/>
        </w:rPr>
      </w:pPr>
      <w:r w:rsidRPr="006F705A">
        <w:rPr>
          <w:rFonts w:asciiTheme="minorHAnsi" w:hAnsiTheme="minorHAnsi" w:cstheme="minorHAnsi"/>
          <w:sz w:val="19"/>
          <w:szCs w:val="19"/>
        </w:rPr>
        <w:t>M</w:t>
      </w:r>
      <w:r w:rsidR="00D61B3A" w:rsidRPr="006F705A">
        <w:rPr>
          <w:rFonts w:asciiTheme="minorHAnsi" w:hAnsiTheme="minorHAnsi" w:cstheme="minorHAnsi"/>
          <w:sz w:val="19"/>
          <w:szCs w:val="19"/>
        </w:rPr>
        <w:t xml:space="preserve">e permito presentar la solicitud de apoyo financiero para </w:t>
      </w:r>
      <w:r w:rsidR="00721A91" w:rsidRPr="006F705A">
        <w:rPr>
          <w:rFonts w:asciiTheme="minorHAnsi" w:hAnsiTheme="minorHAnsi" w:cstheme="minorHAnsi"/>
          <w:sz w:val="19"/>
          <w:szCs w:val="19"/>
        </w:rPr>
        <w:t>el/</w:t>
      </w:r>
      <w:r w:rsidR="00721A91" w:rsidRPr="006F705A">
        <w:rPr>
          <w:rFonts w:asciiTheme="minorHAnsi" w:hAnsiTheme="minorHAnsi" w:cstheme="minorHAnsi"/>
          <w:color w:val="FF0000"/>
          <w:sz w:val="19"/>
          <w:szCs w:val="19"/>
        </w:rPr>
        <w:t>la</w:t>
      </w:r>
      <w:r w:rsidR="00DE55AA" w:rsidRPr="006F705A">
        <w:rPr>
          <w:rFonts w:asciiTheme="minorHAnsi" w:hAnsiTheme="minorHAnsi" w:cstheme="minorHAnsi"/>
          <w:color w:val="FF0000"/>
          <w:sz w:val="19"/>
          <w:szCs w:val="19"/>
        </w:rPr>
        <w:t xml:space="preserve"> </w:t>
      </w:r>
      <w:r w:rsidR="003E47AA" w:rsidRPr="006F705A">
        <w:rPr>
          <w:rFonts w:asciiTheme="minorHAnsi" w:hAnsiTheme="minorHAnsi" w:cstheme="minorHAnsi"/>
          <w:sz w:val="19"/>
          <w:szCs w:val="19"/>
        </w:rPr>
        <w:t>egresado</w:t>
      </w:r>
      <w:r w:rsidR="003E47AA" w:rsidRPr="006F705A">
        <w:rPr>
          <w:rFonts w:asciiTheme="minorHAnsi" w:hAnsiTheme="minorHAnsi" w:cstheme="minorHAnsi"/>
          <w:color w:val="FF0000"/>
          <w:sz w:val="19"/>
          <w:szCs w:val="19"/>
        </w:rPr>
        <w:t>(a)</w:t>
      </w:r>
      <w:r w:rsidR="0011591D" w:rsidRPr="006F705A">
        <w:rPr>
          <w:rFonts w:asciiTheme="minorHAnsi" w:hAnsiTheme="minorHAnsi" w:cstheme="minorHAnsi"/>
          <w:color w:val="FF0000"/>
          <w:sz w:val="19"/>
          <w:szCs w:val="19"/>
        </w:rPr>
        <w:t xml:space="preserve"> </w:t>
      </w:r>
      <w:r w:rsidR="00D61B3A" w:rsidRPr="006F705A">
        <w:rPr>
          <w:rFonts w:asciiTheme="minorHAnsi" w:hAnsiTheme="minorHAnsi" w:cstheme="minorHAnsi"/>
          <w:sz w:val="19"/>
          <w:szCs w:val="19"/>
        </w:rPr>
        <w:t>abajo enlista</w:t>
      </w:r>
      <w:r w:rsidR="0011591D" w:rsidRPr="006F705A">
        <w:rPr>
          <w:rFonts w:asciiTheme="minorHAnsi" w:hAnsiTheme="minorHAnsi" w:cstheme="minorHAnsi"/>
          <w:sz w:val="19"/>
          <w:szCs w:val="19"/>
        </w:rPr>
        <w:t>d</w:t>
      </w:r>
      <w:r w:rsidR="00721A91" w:rsidRPr="006F705A">
        <w:rPr>
          <w:rFonts w:asciiTheme="minorHAnsi" w:hAnsiTheme="minorHAnsi" w:cstheme="minorHAnsi"/>
          <w:sz w:val="19"/>
          <w:szCs w:val="19"/>
        </w:rPr>
        <w:t>o</w:t>
      </w:r>
      <w:r w:rsidR="00035DF4" w:rsidRPr="006F705A">
        <w:rPr>
          <w:rFonts w:asciiTheme="minorHAnsi" w:hAnsiTheme="minorHAnsi" w:cstheme="minorHAnsi"/>
          <w:color w:val="FF0000"/>
          <w:sz w:val="19"/>
          <w:szCs w:val="19"/>
        </w:rPr>
        <w:t>(</w:t>
      </w:r>
      <w:r w:rsidR="00721A91" w:rsidRPr="006F705A">
        <w:rPr>
          <w:rFonts w:asciiTheme="minorHAnsi" w:hAnsiTheme="minorHAnsi" w:cstheme="minorHAnsi"/>
          <w:color w:val="FF0000"/>
          <w:sz w:val="19"/>
          <w:szCs w:val="19"/>
        </w:rPr>
        <w:t>a</w:t>
      </w:r>
      <w:r w:rsidR="00035DF4" w:rsidRPr="006F705A">
        <w:rPr>
          <w:rFonts w:asciiTheme="minorHAnsi" w:hAnsiTheme="minorHAnsi" w:cstheme="minorHAnsi"/>
          <w:color w:val="FF0000"/>
          <w:sz w:val="19"/>
          <w:szCs w:val="19"/>
        </w:rPr>
        <w:t>)</w:t>
      </w:r>
      <w:r w:rsidR="00D61B3A" w:rsidRPr="006F705A">
        <w:rPr>
          <w:rFonts w:asciiTheme="minorHAnsi" w:hAnsiTheme="minorHAnsi" w:cstheme="minorHAnsi"/>
          <w:sz w:val="19"/>
          <w:szCs w:val="19"/>
        </w:rPr>
        <w:t xml:space="preserve">, </w:t>
      </w:r>
      <w:r w:rsidR="0009604A" w:rsidRPr="006F705A">
        <w:rPr>
          <w:rFonts w:asciiTheme="minorHAnsi" w:hAnsiTheme="minorHAnsi" w:cstheme="minorHAnsi"/>
          <w:sz w:val="19"/>
          <w:szCs w:val="19"/>
        </w:rPr>
        <w:t xml:space="preserve">quien estuvo </w:t>
      </w:r>
      <w:r w:rsidR="00035DF4" w:rsidRPr="006F705A">
        <w:rPr>
          <w:rFonts w:asciiTheme="minorHAnsi" w:hAnsiTheme="minorHAnsi" w:cstheme="minorHAnsi"/>
          <w:sz w:val="19"/>
          <w:szCs w:val="19"/>
        </w:rPr>
        <w:t>inscrit</w:t>
      </w:r>
      <w:r w:rsidR="00721A91" w:rsidRPr="006F705A">
        <w:rPr>
          <w:rFonts w:asciiTheme="minorHAnsi" w:hAnsiTheme="minorHAnsi" w:cstheme="minorHAnsi"/>
          <w:sz w:val="19"/>
          <w:szCs w:val="19"/>
        </w:rPr>
        <w:t>o</w:t>
      </w:r>
      <w:r w:rsidR="00035DF4" w:rsidRPr="006F705A">
        <w:rPr>
          <w:rFonts w:asciiTheme="minorHAnsi" w:hAnsiTheme="minorHAnsi" w:cstheme="minorHAnsi"/>
          <w:color w:val="FF0000"/>
          <w:sz w:val="19"/>
          <w:szCs w:val="19"/>
        </w:rPr>
        <w:t>(</w:t>
      </w:r>
      <w:r w:rsidR="00721A91" w:rsidRPr="006F705A">
        <w:rPr>
          <w:rFonts w:asciiTheme="minorHAnsi" w:hAnsiTheme="minorHAnsi" w:cstheme="minorHAnsi"/>
          <w:color w:val="FF0000"/>
          <w:sz w:val="19"/>
          <w:szCs w:val="19"/>
        </w:rPr>
        <w:t>a</w:t>
      </w:r>
      <w:r w:rsidR="00035DF4" w:rsidRPr="006F705A">
        <w:rPr>
          <w:rFonts w:asciiTheme="minorHAnsi" w:hAnsiTheme="minorHAnsi" w:cstheme="minorHAnsi"/>
          <w:color w:val="FF0000"/>
          <w:sz w:val="19"/>
          <w:szCs w:val="19"/>
        </w:rPr>
        <w:t>)</w:t>
      </w:r>
      <w:r w:rsidR="00035DF4" w:rsidRPr="006F705A">
        <w:rPr>
          <w:rFonts w:asciiTheme="minorHAnsi" w:hAnsiTheme="minorHAnsi" w:cstheme="minorHAnsi"/>
          <w:sz w:val="19"/>
          <w:szCs w:val="19"/>
        </w:rPr>
        <w:t xml:space="preserve"> </w:t>
      </w:r>
      <w:r w:rsidRPr="006F705A">
        <w:rPr>
          <w:rFonts w:asciiTheme="minorHAnsi" w:hAnsiTheme="minorHAnsi" w:cstheme="minorHAnsi"/>
          <w:sz w:val="19"/>
          <w:szCs w:val="19"/>
        </w:rPr>
        <w:t>en</w:t>
      </w:r>
      <w:r w:rsidR="00035DF4" w:rsidRPr="006F705A">
        <w:rPr>
          <w:rFonts w:asciiTheme="minorHAnsi" w:hAnsiTheme="minorHAnsi" w:cstheme="minorHAnsi"/>
          <w:sz w:val="19"/>
          <w:szCs w:val="19"/>
        </w:rPr>
        <w:t xml:space="preserve"> </w:t>
      </w:r>
      <w:r w:rsidR="00D61B3A" w:rsidRPr="006F705A">
        <w:rPr>
          <w:rFonts w:asciiTheme="minorHAnsi" w:hAnsiTheme="minorHAnsi" w:cstheme="minorHAnsi"/>
          <w:sz w:val="19"/>
          <w:szCs w:val="19"/>
        </w:rPr>
        <w:t xml:space="preserve">la </w:t>
      </w:r>
      <w:r w:rsidR="0009604A" w:rsidRPr="006F705A">
        <w:rPr>
          <w:rFonts w:asciiTheme="minorHAnsi" w:hAnsiTheme="minorHAnsi" w:cstheme="minorHAnsi"/>
          <w:color w:val="FF0000"/>
          <w:sz w:val="19"/>
          <w:szCs w:val="19"/>
        </w:rPr>
        <w:t>e</w:t>
      </w:r>
      <w:r w:rsidR="00D61B3A" w:rsidRPr="006F705A">
        <w:rPr>
          <w:rFonts w:asciiTheme="minorHAnsi" w:hAnsiTheme="minorHAnsi" w:cstheme="minorHAnsi"/>
          <w:color w:val="FF0000"/>
          <w:sz w:val="19"/>
          <w:szCs w:val="19"/>
        </w:rPr>
        <w:t xml:space="preserve">ntidad </w:t>
      </w:r>
      <w:r w:rsidR="0009604A" w:rsidRPr="006F705A">
        <w:rPr>
          <w:rFonts w:asciiTheme="minorHAnsi" w:hAnsiTheme="minorHAnsi" w:cstheme="minorHAnsi"/>
          <w:color w:val="FF0000"/>
          <w:sz w:val="19"/>
          <w:szCs w:val="19"/>
        </w:rPr>
        <w:t>a</w:t>
      </w:r>
      <w:r w:rsidR="00D61B3A" w:rsidRPr="006F705A">
        <w:rPr>
          <w:rFonts w:asciiTheme="minorHAnsi" w:hAnsiTheme="minorHAnsi" w:cstheme="minorHAnsi"/>
          <w:color w:val="FF0000"/>
          <w:sz w:val="19"/>
          <w:szCs w:val="19"/>
        </w:rPr>
        <w:t xml:space="preserve">cadémica, </w:t>
      </w:r>
      <w:r w:rsidR="00D61B3A" w:rsidRPr="006F705A">
        <w:rPr>
          <w:rFonts w:asciiTheme="minorHAnsi" w:hAnsiTheme="minorHAnsi" w:cstheme="minorHAnsi"/>
          <w:sz w:val="19"/>
          <w:szCs w:val="19"/>
        </w:rPr>
        <w:t xml:space="preserve">para participar en el </w:t>
      </w:r>
      <w:r w:rsidR="00D61B3A" w:rsidRPr="006F705A">
        <w:rPr>
          <w:rFonts w:asciiTheme="minorHAnsi" w:hAnsiTheme="minorHAnsi" w:cstheme="minorHAnsi"/>
          <w:i/>
          <w:sz w:val="19"/>
          <w:szCs w:val="19"/>
        </w:rPr>
        <w:t>Programa 20</w:t>
      </w:r>
      <w:r w:rsidR="006F705A">
        <w:rPr>
          <w:rFonts w:asciiTheme="minorHAnsi" w:hAnsiTheme="minorHAnsi" w:cstheme="minorHAnsi"/>
          <w:i/>
          <w:sz w:val="19"/>
          <w:szCs w:val="19"/>
        </w:rPr>
        <w:t>20</w:t>
      </w:r>
      <w:r w:rsidR="00D61B3A" w:rsidRPr="006F705A">
        <w:rPr>
          <w:rFonts w:asciiTheme="minorHAnsi" w:hAnsiTheme="minorHAnsi" w:cstheme="minorHAnsi"/>
          <w:i/>
          <w:sz w:val="19"/>
          <w:szCs w:val="19"/>
        </w:rPr>
        <w:t xml:space="preserve"> para Actividades Especiales de Cooperación Interinstitucional con fines de Internacionalización (PAECI) para alumnos y egresados de nivel licenciatura de la UNAM</w:t>
      </w:r>
      <w:r w:rsidR="006B01B4" w:rsidRPr="006F705A">
        <w:rPr>
          <w:rFonts w:asciiTheme="minorHAnsi" w:hAnsiTheme="minorHAnsi" w:cstheme="minorHAnsi"/>
          <w:i/>
          <w:sz w:val="19"/>
          <w:szCs w:val="19"/>
        </w:rPr>
        <w:t xml:space="preserve"> – </w:t>
      </w:r>
      <w:r w:rsidR="00D63D61" w:rsidRPr="006F705A">
        <w:rPr>
          <w:rFonts w:asciiTheme="minorHAnsi" w:hAnsiTheme="minorHAnsi" w:cstheme="minorHAnsi"/>
          <w:i/>
          <w:color w:val="FF0000"/>
          <w:sz w:val="19"/>
          <w:szCs w:val="19"/>
        </w:rPr>
        <w:t>primer</w:t>
      </w:r>
      <w:r w:rsidR="006F705A">
        <w:rPr>
          <w:rFonts w:asciiTheme="minorHAnsi" w:hAnsiTheme="minorHAnsi" w:cstheme="minorHAnsi"/>
          <w:i/>
          <w:color w:val="FF0000"/>
          <w:sz w:val="19"/>
          <w:szCs w:val="19"/>
        </w:rPr>
        <w:t>/segundo/tercer</w:t>
      </w:r>
      <w:r w:rsidR="006B01B4" w:rsidRPr="006F705A">
        <w:rPr>
          <w:rFonts w:asciiTheme="minorHAnsi" w:hAnsiTheme="minorHAnsi" w:cstheme="minorHAnsi"/>
          <w:i/>
          <w:color w:val="FF0000"/>
          <w:sz w:val="19"/>
          <w:szCs w:val="19"/>
        </w:rPr>
        <w:t xml:space="preserve"> </w:t>
      </w:r>
      <w:r w:rsidR="006B01B4" w:rsidRPr="006F705A">
        <w:rPr>
          <w:rFonts w:asciiTheme="minorHAnsi" w:hAnsiTheme="minorHAnsi" w:cstheme="minorHAnsi"/>
          <w:i/>
          <w:sz w:val="19"/>
          <w:szCs w:val="19"/>
        </w:rPr>
        <w:t>periodo</w:t>
      </w:r>
      <w:r w:rsidR="00BF570A" w:rsidRPr="006F705A">
        <w:rPr>
          <w:rFonts w:asciiTheme="minorHAnsi" w:hAnsiTheme="minorHAnsi" w:cstheme="minorHAnsi"/>
          <w:sz w:val="19"/>
          <w:szCs w:val="19"/>
        </w:rPr>
        <w:t xml:space="preserve">, </w:t>
      </w:r>
      <w:r w:rsidR="006B430A" w:rsidRPr="006F705A">
        <w:rPr>
          <w:rFonts w:asciiTheme="minorHAnsi" w:hAnsiTheme="minorHAnsi" w:cstheme="minorHAnsi"/>
          <w:sz w:val="19"/>
          <w:szCs w:val="19"/>
        </w:rPr>
        <w:t>para llevar</w:t>
      </w:r>
      <w:r w:rsidR="00BF570A" w:rsidRPr="006F705A">
        <w:rPr>
          <w:rFonts w:asciiTheme="minorHAnsi" w:hAnsiTheme="minorHAnsi" w:cstheme="minorHAnsi"/>
          <w:sz w:val="19"/>
          <w:szCs w:val="19"/>
        </w:rPr>
        <w:t xml:space="preserve"> a cabo una </w:t>
      </w:r>
      <w:r w:rsidR="00BF570A" w:rsidRPr="006F705A">
        <w:rPr>
          <w:rFonts w:asciiTheme="minorHAnsi" w:hAnsiTheme="minorHAnsi" w:cstheme="minorHAnsi"/>
          <w:b/>
          <w:sz w:val="19"/>
          <w:szCs w:val="19"/>
        </w:rPr>
        <w:t xml:space="preserve">estancia </w:t>
      </w:r>
      <w:r w:rsidR="009807E2" w:rsidRPr="006F705A">
        <w:rPr>
          <w:rFonts w:asciiTheme="minorHAnsi" w:hAnsiTheme="minorHAnsi" w:cstheme="minorHAnsi"/>
          <w:b/>
          <w:sz w:val="19"/>
          <w:szCs w:val="19"/>
        </w:rPr>
        <w:t>corta</w:t>
      </w:r>
      <w:r w:rsidR="009807E2" w:rsidRPr="006F705A">
        <w:rPr>
          <w:rFonts w:asciiTheme="minorHAnsi" w:hAnsiTheme="minorHAnsi" w:cstheme="minorHAnsi"/>
          <w:sz w:val="19"/>
          <w:szCs w:val="19"/>
        </w:rPr>
        <w:t xml:space="preserve"> </w:t>
      </w:r>
      <w:r w:rsidR="00BF570A" w:rsidRPr="006F705A">
        <w:rPr>
          <w:rFonts w:asciiTheme="minorHAnsi" w:hAnsiTheme="minorHAnsi" w:cstheme="minorHAnsi"/>
          <w:sz w:val="19"/>
          <w:szCs w:val="19"/>
        </w:rPr>
        <w:t xml:space="preserve">para </w:t>
      </w:r>
      <w:r w:rsidR="0013416C" w:rsidRPr="006F705A">
        <w:rPr>
          <w:rFonts w:asciiTheme="minorHAnsi" w:hAnsiTheme="minorHAnsi" w:cstheme="minorHAnsi"/>
          <w:color w:val="FF0000"/>
          <w:sz w:val="19"/>
          <w:szCs w:val="19"/>
        </w:rPr>
        <w:t>desarrollar actividades de rotaciones clínicas</w:t>
      </w:r>
      <w:r w:rsidR="00DB35A5" w:rsidRPr="006F705A">
        <w:rPr>
          <w:rFonts w:asciiTheme="minorHAnsi" w:hAnsiTheme="minorHAnsi" w:cstheme="minorHAnsi"/>
          <w:color w:val="FF0000"/>
          <w:sz w:val="19"/>
          <w:szCs w:val="19"/>
        </w:rPr>
        <w:t>…</w:t>
      </w:r>
      <w:r w:rsidR="0013416C" w:rsidRPr="006F705A">
        <w:rPr>
          <w:rFonts w:asciiTheme="minorHAnsi" w:hAnsiTheme="minorHAnsi" w:cstheme="minorHAnsi"/>
          <w:color w:val="FF0000"/>
          <w:sz w:val="19"/>
          <w:szCs w:val="19"/>
        </w:rPr>
        <w:t xml:space="preserve"> / participar en el taller… / participar en la(s) jornada(s)</w:t>
      </w:r>
      <w:r w:rsidR="006B01B4" w:rsidRPr="006F705A">
        <w:rPr>
          <w:rFonts w:asciiTheme="minorHAnsi" w:hAnsiTheme="minorHAnsi" w:cstheme="minorHAnsi"/>
          <w:color w:val="FF0000"/>
          <w:sz w:val="19"/>
          <w:szCs w:val="19"/>
        </w:rPr>
        <w:t>…</w:t>
      </w:r>
      <w:r w:rsidR="0013416C" w:rsidRPr="006F705A">
        <w:rPr>
          <w:rFonts w:asciiTheme="minorHAnsi" w:hAnsiTheme="minorHAnsi" w:cstheme="minorHAnsi"/>
          <w:color w:val="FF0000"/>
          <w:sz w:val="19"/>
          <w:szCs w:val="19"/>
        </w:rPr>
        <w:t xml:space="preserve"> / participar en el concurso… / participar en el foro…</w:t>
      </w:r>
      <w:r w:rsidR="00DB35A5" w:rsidRPr="006F705A">
        <w:rPr>
          <w:rFonts w:asciiTheme="minorHAnsi" w:hAnsiTheme="minorHAnsi" w:cstheme="minorHAnsi"/>
          <w:color w:val="FF0000"/>
          <w:sz w:val="19"/>
          <w:szCs w:val="19"/>
        </w:rPr>
        <w:t xml:space="preserve">, </w:t>
      </w:r>
      <w:r w:rsidR="0013416C" w:rsidRPr="006F705A">
        <w:rPr>
          <w:rFonts w:asciiTheme="minorHAnsi" w:hAnsiTheme="minorHAnsi" w:cstheme="minorHAnsi"/>
          <w:color w:val="FF0000"/>
          <w:sz w:val="19"/>
          <w:szCs w:val="19"/>
        </w:rPr>
        <w:t>en (no</w:t>
      </w:r>
      <w:r w:rsidR="006B01B4" w:rsidRPr="006F705A">
        <w:rPr>
          <w:rFonts w:asciiTheme="minorHAnsi" w:hAnsiTheme="minorHAnsi" w:cstheme="minorHAnsi"/>
          <w:color w:val="FF0000"/>
          <w:sz w:val="19"/>
          <w:szCs w:val="19"/>
        </w:rPr>
        <w:t>mbre de la institución destino), (País)</w:t>
      </w:r>
      <w:r w:rsidR="00DE55AA" w:rsidRPr="006F705A">
        <w:rPr>
          <w:rFonts w:asciiTheme="minorHAnsi" w:hAnsiTheme="minorHAnsi" w:cstheme="minorHAnsi"/>
          <w:sz w:val="19"/>
          <w:szCs w:val="19"/>
        </w:rPr>
        <w:t>.</w:t>
      </w:r>
    </w:p>
    <w:p w14:paraId="7AE4B306" w14:textId="77777777" w:rsidR="00A8187C" w:rsidRPr="006F705A" w:rsidRDefault="00A8187C" w:rsidP="006F705A">
      <w:pPr>
        <w:rPr>
          <w:rFonts w:asciiTheme="minorHAnsi" w:hAnsiTheme="minorHAnsi" w:cstheme="minorHAnsi"/>
          <w:sz w:val="19"/>
          <w:szCs w:val="19"/>
        </w:rPr>
      </w:pPr>
    </w:p>
    <w:tbl>
      <w:tblPr>
        <w:tblStyle w:val="Tablaconcuadrcula"/>
        <w:tblW w:w="8904" w:type="dxa"/>
        <w:jc w:val="center"/>
        <w:tblLook w:val="04A0" w:firstRow="1" w:lastRow="0" w:firstColumn="1" w:lastColumn="0" w:noHBand="0" w:noVBand="1"/>
      </w:tblPr>
      <w:tblGrid>
        <w:gridCol w:w="1432"/>
        <w:gridCol w:w="1580"/>
        <w:gridCol w:w="1750"/>
        <w:gridCol w:w="1701"/>
        <w:gridCol w:w="2441"/>
      </w:tblGrid>
      <w:tr w:rsidR="0013416C" w:rsidRPr="006F705A" w14:paraId="2A6DE0B5" w14:textId="44DE2798" w:rsidTr="004F598D">
        <w:trPr>
          <w:trHeight w:val="144"/>
          <w:jc w:val="center"/>
        </w:trPr>
        <w:tc>
          <w:tcPr>
            <w:tcW w:w="1432" w:type="dxa"/>
            <w:vAlign w:val="center"/>
          </w:tcPr>
          <w:p w14:paraId="76EF84A2" w14:textId="0E9985DF" w:rsidR="0013416C" w:rsidRPr="006F705A" w:rsidRDefault="0013416C" w:rsidP="006F705A">
            <w:pPr>
              <w:jc w:val="center"/>
              <w:rPr>
                <w:rFonts w:asciiTheme="minorHAnsi" w:hAnsiTheme="minorHAnsi" w:cstheme="minorHAnsi"/>
                <w:b/>
                <w:sz w:val="19"/>
                <w:szCs w:val="19"/>
              </w:rPr>
            </w:pPr>
            <w:r w:rsidRPr="006F705A">
              <w:rPr>
                <w:rFonts w:asciiTheme="minorHAnsi" w:hAnsiTheme="minorHAnsi" w:cstheme="minorHAnsi"/>
                <w:b/>
                <w:sz w:val="19"/>
                <w:szCs w:val="19"/>
              </w:rPr>
              <w:t>No. de Cuenta</w:t>
            </w:r>
          </w:p>
        </w:tc>
        <w:tc>
          <w:tcPr>
            <w:tcW w:w="1580" w:type="dxa"/>
            <w:vAlign w:val="center"/>
          </w:tcPr>
          <w:p w14:paraId="678B57F0" w14:textId="6A557F69" w:rsidR="0013416C" w:rsidRPr="006F705A" w:rsidRDefault="0022422D" w:rsidP="006F705A">
            <w:pPr>
              <w:jc w:val="center"/>
              <w:rPr>
                <w:rFonts w:asciiTheme="minorHAnsi" w:hAnsiTheme="minorHAnsi" w:cstheme="minorHAnsi"/>
                <w:b/>
                <w:color w:val="FF0000"/>
                <w:sz w:val="19"/>
                <w:szCs w:val="19"/>
              </w:rPr>
            </w:pPr>
            <w:r w:rsidRPr="006F705A">
              <w:rPr>
                <w:rFonts w:asciiTheme="minorHAnsi" w:hAnsiTheme="minorHAnsi" w:cstheme="minorHAnsi"/>
                <w:b/>
                <w:sz w:val="19"/>
                <w:szCs w:val="19"/>
              </w:rPr>
              <w:t>Fecha</w:t>
            </w:r>
            <w:r w:rsidR="0013416C" w:rsidRPr="006F705A">
              <w:rPr>
                <w:rFonts w:asciiTheme="minorHAnsi" w:hAnsiTheme="minorHAnsi" w:cstheme="minorHAnsi"/>
                <w:b/>
                <w:sz w:val="19"/>
                <w:szCs w:val="19"/>
              </w:rPr>
              <w:t xml:space="preserve"> de egreso</w:t>
            </w:r>
          </w:p>
        </w:tc>
        <w:tc>
          <w:tcPr>
            <w:tcW w:w="1750" w:type="dxa"/>
            <w:vAlign w:val="center"/>
          </w:tcPr>
          <w:p w14:paraId="4BDAB973" w14:textId="48545D47" w:rsidR="0013416C" w:rsidRPr="006F705A" w:rsidRDefault="0013416C" w:rsidP="006F705A">
            <w:pPr>
              <w:jc w:val="center"/>
              <w:rPr>
                <w:rFonts w:asciiTheme="minorHAnsi" w:hAnsiTheme="minorHAnsi" w:cstheme="minorHAnsi"/>
                <w:b/>
                <w:sz w:val="19"/>
                <w:szCs w:val="19"/>
              </w:rPr>
            </w:pPr>
            <w:r w:rsidRPr="006F705A">
              <w:rPr>
                <w:rFonts w:asciiTheme="minorHAnsi" w:hAnsiTheme="minorHAnsi" w:cstheme="minorHAnsi"/>
                <w:b/>
                <w:sz w:val="19"/>
                <w:szCs w:val="19"/>
              </w:rPr>
              <w:t>Nombre completo</w:t>
            </w:r>
          </w:p>
        </w:tc>
        <w:tc>
          <w:tcPr>
            <w:tcW w:w="1701" w:type="dxa"/>
            <w:vAlign w:val="center"/>
          </w:tcPr>
          <w:p w14:paraId="2109508A" w14:textId="319ED2B2" w:rsidR="0013416C" w:rsidRPr="006F705A" w:rsidRDefault="0013416C" w:rsidP="006F705A">
            <w:pPr>
              <w:jc w:val="center"/>
              <w:rPr>
                <w:rFonts w:asciiTheme="minorHAnsi" w:hAnsiTheme="minorHAnsi" w:cstheme="minorHAnsi"/>
                <w:b/>
                <w:sz w:val="19"/>
                <w:szCs w:val="19"/>
              </w:rPr>
            </w:pPr>
            <w:r w:rsidRPr="006F705A">
              <w:rPr>
                <w:rFonts w:asciiTheme="minorHAnsi" w:hAnsiTheme="minorHAnsi" w:cstheme="minorHAnsi"/>
                <w:b/>
                <w:sz w:val="19"/>
                <w:szCs w:val="19"/>
              </w:rPr>
              <w:t>Carrera</w:t>
            </w:r>
          </w:p>
        </w:tc>
        <w:tc>
          <w:tcPr>
            <w:tcW w:w="2441" w:type="dxa"/>
            <w:vAlign w:val="center"/>
          </w:tcPr>
          <w:p w14:paraId="50284903" w14:textId="3485DCB8" w:rsidR="00117604" w:rsidRPr="006F705A" w:rsidRDefault="00117604" w:rsidP="006F705A">
            <w:pPr>
              <w:jc w:val="center"/>
              <w:rPr>
                <w:rFonts w:asciiTheme="minorHAnsi" w:hAnsiTheme="minorHAnsi" w:cstheme="minorHAnsi"/>
                <w:b/>
                <w:sz w:val="19"/>
                <w:szCs w:val="19"/>
              </w:rPr>
            </w:pPr>
            <w:r w:rsidRPr="006F705A">
              <w:rPr>
                <w:rFonts w:asciiTheme="minorHAnsi" w:hAnsiTheme="minorHAnsi" w:cstheme="minorHAnsi"/>
                <w:b/>
                <w:sz w:val="19"/>
                <w:szCs w:val="19"/>
              </w:rPr>
              <w:t>Periodo de la actividad</w:t>
            </w:r>
          </w:p>
          <w:p w14:paraId="19A1D2E1" w14:textId="1AB3B8F2" w:rsidR="0013416C" w:rsidRPr="006F705A" w:rsidRDefault="00117604" w:rsidP="006F705A">
            <w:pPr>
              <w:jc w:val="center"/>
              <w:rPr>
                <w:rFonts w:asciiTheme="minorHAnsi" w:hAnsiTheme="minorHAnsi" w:cstheme="minorHAnsi"/>
                <w:b/>
                <w:sz w:val="19"/>
                <w:szCs w:val="19"/>
              </w:rPr>
            </w:pPr>
            <w:r w:rsidRPr="006F705A">
              <w:rPr>
                <w:rFonts w:asciiTheme="minorHAnsi" w:hAnsiTheme="minorHAnsi" w:cstheme="minorHAnsi"/>
                <w:b/>
                <w:sz w:val="19"/>
                <w:szCs w:val="19"/>
              </w:rPr>
              <w:t>(Fecha de inicio y término)</w:t>
            </w:r>
          </w:p>
        </w:tc>
      </w:tr>
      <w:tr w:rsidR="0013416C" w:rsidRPr="006F705A" w14:paraId="0F0E9295" w14:textId="77777777" w:rsidTr="004F598D">
        <w:trPr>
          <w:trHeight w:val="236"/>
          <w:jc w:val="center"/>
        </w:trPr>
        <w:tc>
          <w:tcPr>
            <w:tcW w:w="1432" w:type="dxa"/>
            <w:vAlign w:val="center"/>
          </w:tcPr>
          <w:p w14:paraId="334472CC" w14:textId="77777777" w:rsidR="0013416C" w:rsidRPr="006F705A" w:rsidRDefault="0013416C" w:rsidP="006F705A">
            <w:pPr>
              <w:jc w:val="center"/>
              <w:rPr>
                <w:rFonts w:asciiTheme="minorHAnsi" w:hAnsiTheme="minorHAnsi" w:cstheme="minorHAnsi"/>
                <w:sz w:val="19"/>
                <w:szCs w:val="19"/>
              </w:rPr>
            </w:pPr>
          </w:p>
        </w:tc>
        <w:tc>
          <w:tcPr>
            <w:tcW w:w="1580" w:type="dxa"/>
            <w:vAlign w:val="center"/>
          </w:tcPr>
          <w:p w14:paraId="53BC28D0" w14:textId="545F5F3C" w:rsidR="0013416C" w:rsidRPr="006F705A" w:rsidRDefault="0013416C" w:rsidP="006F705A">
            <w:pPr>
              <w:jc w:val="center"/>
              <w:rPr>
                <w:rFonts w:asciiTheme="minorHAnsi" w:hAnsiTheme="minorHAnsi" w:cstheme="minorHAnsi"/>
                <w:sz w:val="19"/>
                <w:szCs w:val="19"/>
              </w:rPr>
            </w:pPr>
          </w:p>
        </w:tc>
        <w:tc>
          <w:tcPr>
            <w:tcW w:w="1750" w:type="dxa"/>
            <w:vAlign w:val="center"/>
          </w:tcPr>
          <w:p w14:paraId="3DFCDA8A" w14:textId="67B988A6" w:rsidR="0013416C" w:rsidRPr="006F705A" w:rsidRDefault="0013416C" w:rsidP="006F705A">
            <w:pPr>
              <w:rPr>
                <w:rFonts w:asciiTheme="minorHAnsi" w:hAnsiTheme="minorHAnsi" w:cstheme="minorHAnsi"/>
                <w:sz w:val="19"/>
                <w:szCs w:val="19"/>
              </w:rPr>
            </w:pPr>
          </w:p>
        </w:tc>
        <w:tc>
          <w:tcPr>
            <w:tcW w:w="1701" w:type="dxa"/>
            <w:vAlign w:val="center"/>
          </w:tcPr>
          <w:p w14:paraId="2858AAB0" w14:textId="77777777" w:rsidR="0013416C" w:rsidRPr="006F705A" w:rsidRDefault="0013416C" w:rsidP="006F705A">
            <w:pPr>
              <w:rPr>
                <w:rFonts w:asciiTheme="minorHAnsi" w:hAnsiTheme="minorHAnsi" w:cstheme="minorHAnsi"/>
                <w:sz w:val="19"/>
                <w:szCs w:val="19"/>
              </w:rPr>
            </w:pPr>
          </w:p>
        </w:tc>
        <w:tc>
          <w:tcPr>
            <w:tcW w:w="2441" w:type="dxa"/>
            <w:vAlign w:val="center"/>
          </w:tcPr>
          <w:p w14:paraId="449E7C2D" w14:textId="77777777" w:rsidR="0013416C" w:rsidRPr="006F705A" w:rsidRDefault="0013416C" w:rsidP="006F705A">
            <w:pPr>
              <w:jc w:val="center"/>
              <w:rPr>
                <w:rFonts w:asciiTheme="minorHAnsi" w:hAnsiTheme="minorHAnsi" w:cstheme="minorHAnsi"/>
                <w:sz w:val="19"/>
                <w:szCs w:val="19"/>
              </w:rPr>
            </w:pPr>
          </w:p>
        </w:tc>
      </w:tr>
    </w:tbl>
    <w:p w14:paraId="5ED0C223" w14:textId="77777777" w:rsidR="00D61B3A" w:rsidRPr="006F705A" w:rsidRDefault="00D61B3A" w:rsidP="006F705A">
      <w:pPr>
        <w:rPr>
          <w:rFonts w:asciiTheme="minorHAnsi" w:hAnsiTheme="minorHAnsi" w:cstheme="minorHAnsi"/>
          <w:sz w:val="19"/>
          <w:szCs w:val="19"/>
        </w:rPr>
      </w:pPr>
    </w:p>
    <w:p w14:paraId="29B8620C" w14:textId="074F98D6" w:rsidR="009809E1" w:rsidRPr="006F705A" w:rsidRDefault="009809E1" w:rsidP="006F705A">
      <w:pPr>
        <w:jc w:val="both"/>
        <w:rPr>
          <w:rFonts w:asciiTheme="minorHAnsi" w:hAnsiTheme="minorHAnsi" w:cstheme="minorHAnsi"/>
          <w:sz w:val="19"/>
          <w:szCs w:val="19"/>
        </w:rPr>
      </w:pPr>
      <w:r w:rsidRPr="006F705A">
        <w:rPr>
          <w:rFonts w:asciiTheme="minorHAnsi" w:hAnsiTheme="minorHAnsi" w:cstheme="minorHAnsi"/>
          <w:sz w:val="19"/>
          <w:szCs w:val="19"/>
        </w:rPr>
        <w:t>Cabe señalar que el</w:t>
      </w:r>
      <w:r w:rsidRPr="006F705A">
        <w:rPr>
          <w:rFonts w:asciiTheme="minorHAnsi" w:hAnsiTheme="minorHAnsi" w:cstheme="minorHAnsi"/>
          <w:color w:val="FF0000"/>
          <w:sz w:val="19"/>
          <w:szCs w:val="19"/>
        </w:rPr>
        <w:t>(la)</w:t>
      </w:r>
      <w:r w:rsidRPr="006F705A">
        <w:rPr>
          <w:rFonts w:asciiTheme="minorHAnsi" w:hAnsiTheme="minorHAnsi" w:cstheme="minorHAnsi"/>
          <w:sz w:val="19"/>
          <w:szCs w:val="19"/>
        </w:rPr>
        <w:t xml:space="preserve"> egresado</w:t>
      </w:r>
      <w:r w:rsidRPr="006F705A">
        <w:rPr>
          <w:rFonts w:asciiTheme="minorHAnsi" w:hAnsiTheme="minorHAnsi" w:cstheme="minorHAnsi"/>
          <w:color w:val="FF0000"/>
          <w:sz w:val="19"/>
          <w:szCs w:val="19"/>
        </w:rPr>
        <w:t>(a)</w:t>
      </w:r>
      <w:r w:rsidRPr="006F705A">
        <w:rPr>
          <w:rFonts w:asciiTheme="minorHAnsi" w:hAnsiTheme="minorHAnsi" w:cstheme="minorHAnsi"/>
          <w:sz w:val="19"/>
          <w:szCs w:val="19"/>
        </w:rPr>
        <w:t xml:space="preserve"> es considerado</w:t>
      </w:r>
      <w:r w:rsidRPr="006F705A">
        <w:rPr>
          <w:rFonts w:asciiTheme="minorHAnsi" w:hAnsiTheme="minorHAnsi" w:cstheme="minorHAnsi"/>
          <w:color w:val="FF0000"/>
          <w:sz w:val="19"/>
          <w:szCs w:val="19"/>
        </w:rPr>
        <w:t>(a)</w:t>
      </w:r>
      <w:r w:rsidRPr="006F705A">
        <w:rPr>
          <w:rFonts w:asciiTheme="minorHAnsi" w:hAnsiTheme="minorHAnsi" w:cstheme="minorHAnsi"/>
          <w:sz w:val="19"/>
          <w:szCs w:val="19"/>
        </w:rPr>
        <w:t xml:space="preserve"> como </w:t>
      </w:r>
      <w:r w:rsidRPr="006F705A">
        <w:rPr>
          <w:rFonts w:asciiTheme="minorHAnsi" w:hAnsiTheme="minorHAnsi" w:cstheme="minorHAnsi"/>
          <w:i/>
          <w:sz w:val="19"/>
          <w:szCs w:val="19"/>
        </w:rPr>
        <w:t>destacado</w:t>
      </w:r>
      <w:r w:rsidRPr="006F705A">
        <w:rPr>
          <w:rFonts w:asciiTheme="minorHAnsi" w:hAnsiTheme="minorHAnsi" w:cstheme="minorHAnsi"/>
          <w:i/>
          <w:color w:val="FF0000"/>
          <w:sz w:val="19"/>
          <w:szCs w:val="19"/>
        </w:rPr>
        <w:t>(a)</w:t>
      </w:r>
      <w:r w:rsidRPr="006F705A">
        <w:rPr>
          <w:rFonts w:asciiTheme="minorHAnsi" w:hAnsiTheme="minorHAnsi" w:cstheme="minorHAnsi"/>
          <w:sz w:val="19"/>
          <w:szCs w:val="19"/>
        </w:rPr>
        <w:t xml:space="preserve"> debido a </w:t>
      </w:r>
      <w:r w:rsidRPr="006F705A">
        <w:rPr>
          <w:rFonts w:asciiTheme="minorHAnsi" w:hAnsiTheme="minorHAnsi" w:cstheme="minorHAnsi"/>
          <w:b/>
          <w:color w:val="FF0000"/>
          <w:sz w:val="19"/>
          <w:szCs w:val="19"/>
        </w:rPr>
        <w:t>(incluir una breve justificación)</w:t>
      </w:r>
    </w:p>
    <w:p w14:paraId="219640E0" w14:textId="77777777" w:rsidR="009809E1" w:rsidRPr="006F705A" w:rsidRDefault="009809E1" w:rsidP="006F705A">
      <w:pPr>
        <w:jc w:val="both"/>
        <w:rPr>
          <w:rFonts w:asciiTheme="minorHAnsi" w:hAnsiTheme="minorHAnsi" w:cstheme="minorHAnsi"/>
          <w:sz w:val="19"/>
          <w:szCs w:val="19"/>
        </w:rPr>
      </w:pPr>
    </w:p>
    <w:p w14:paraId="1DCF4B04" w14:textId="67A3BE98" w:rsidR="0086482A" w:rsidRPr="006F705A" w:rsidRDefault="00E70C71" w:rsidP="006F705A">
      <w:pPr>
        <w:jc w:val="both"/>
        <w:rPr>
          <w:rFonts w:asciiTheme="minorHAnsi" w:hAnsiTheme="minorHAnsi" w:cstheme="minorHAnsi"/>
          <w:color w:val="FF0000"/>
          <w:sz w:val="19"/>
          <w:szCs w:val="19"/>
        </w:rPr>
      </w:pPr>
      <w:r w:rsidRPr="006F705A">
        <w:rPr>
          <w:rFonts w:asciiTheme="minorHAnsi" w:hAnsiTheme="minorHAnsi" w:cstheme="minorHAnsi"/>
          <w:sz w:val="19"/>
          <w:szCs w:val="19"/>
        </w:rPr>
        <w:t xml:space="preserve">De conformidad con lo establecido en el citado Programa, se confirma que el egresado no está titulado y hago constar que la solicitud presentada de manera adjunta ha sido ratificada por el H. </w:t>
      </w:r>
      <w:r w:rsidRPr="006F705A">
        <w:rPr>
          <w:rFonts w:asciiTheme="minorHAnsi" w:hAnsiTheme="minorHAnsi" w:cstheme="minorHAnsi"/>
          <w:color w:val="FF0000"/>
          <w:sz w:val="19"/>
          <w:szCs w:val="19"/>
        </w:rPr>
        <w:t>Consejo Técnico / Consejo Interno / Consejo Asesor</w:t>
      </w:r>
      <w:r w:rsidRPr="006F705A">
        <w:rPr>
          <w:rFonts w:asciiTheme="minorHAnsi" w:hAnsiTheme="minorHAnsi" w:cstheme="minorHAnsi"/>
          <w:sz w:val="19"/>
          <w:szCs w:val="19"/>
        </w:rPr>
        <w:t xml:space="preserve"> y cubre con todos los requisitos para someterla a evaluación.</w:t>
      </w:r>
      <w:r w:rsidR="0022422D" w:rsidRPr="006F705A">
        <w:rPr>
          <w:rFonts w:asciiTheme="minorHAnsi" w:hAnsiTheme="minorHAnsi" w:cstheme="minorHAnsi"/>
          <w:sz w:val="19"/>
          <w:szCs w:val="19"/>
        </w:rPr>
        <w:t xml:space="preserve"> </w:t>
      </w:r>
      <w:r w:rsidR="0022422D" w:rsidRPr="003A08A8">
        <w:rPr>
          <w:rFonts w:asciiTheme="minorHAnsi" w:hAnsiTheme="minorHAnsi" w:cstheme="minorHAnsi"/>
          <w:i/>
          <w:color w:val="FF0000"/>
          <w:sz w:val="19"/>
          <w:szCs w:val="19"/>
        </w:rPr>
        <w:t>(En caso de no contar con el documento, señalar la fecha de la próxima sesión de Consejo)</w:t>
      </w:r>
    </w:p>
    <w:p w14:paraId="3CF581BF" w14:textId="77777777" w:rsidR="00BF1BBD" w:rsidRPr="006F705A" w:rsidRDefault="00BF1BBD" w:rsidP="006F705A">
      <w:pPr>
        <w:jc w:val="both"/>
        <w:rPr>
          <w:rFonts w:asciiTheme="minorHAnsi" w:hAnsiTheme="minorHAnsi" w:cstheme="minorHAnsi"/>
          <w:sz w:val="19"/>
          <w:szCs w:val="19"/>
        </w:rPr>
      </w:pPr>
    </w:p>
    <w:p w14:paraId="604D47A2" w14:textId="44EC1032" w:rsidR="0011591D" w:rsidRPr="006F705A" w:rsidRDefault="0011591D" w:rsidP="006F705A">
      <w:pPr>
        <w:jc w:val="both"/>
        <w:rPr>
          <w:rFonts w:asciiTheme="minorHAnsi" w:hAnsiTheme="minorHAnsi" w:cstheme="minorHAnsi"/>
          <w:sz w:val="19"/>
          <w:szCs w:val="19"/>
        </w:rPr>
      </w:pPr>
      <w:r w:rsidRPr="006F705A">
        <w:rPr>
          <w:rFonts w:asciiTheme="minorHAnsi" w:hAnsiTheme="minorHAnsi" w:cstheme="minorHAnsi"/>
          <w:sz w:val="19"/>
          <w:szCs w:val="19"/>
        </w:rPr>
        <w:t xml:space="preserve">De ser aprobada la solicitud, esta entidad académica se asegurará de que </w:t>
      </w:r>
      <w:r w:rsidR="00721A91" w:rsidRPr="006F705A">
        <w:rPr>
          <w:rFonts w:asciiTheme="minorHAnsi" w:hAnsiTheme="minorHAnsi" w:cstheme="minorHAnsi"/>
          <w:sz w:val="19"/>
          <w:szCs w:val="19"/>
        </w:rPr>
        <w:t>el/</w:t>
      </w:r>
      <w:r w:rsidR="00721A91" w:rsidRPr="006F705A">
        <w:rPr>
          <w:rFonts w:asciiTheme="minorHAnsi" w:hAnsiTheme="minorHAnsi" w:cstheme="minorHAnsi"/>
          <w:color w:val="FF0000"/>
          <w:sz w:val="19"/>
          <w:szCs w:val="19"/>
        </w:rPr>
        <w:t>la</w:t>
      </w:r>
      <w:r w:rsidR="00721A91" w:rsidRPr="006F705A">
        <w:rPr>
          <w:rFonts w:asciiTheme="minorHAnsi" w:hAnsiTheme="minorHAnsi" w:cstheme="minorHAnsi"/>
          <w:sz w:val="19"/>
          <w:szCs w:val="19"/>
        </w:rPr>
        <w:t xml:space="preserve"> </w:t>
      </w:r>
      <w:r w:rsidR="003E47AA" w:rsidRPr="006F705A">
        <w:rPr>
          <w:rFonts w:asciiTheme="minorHAnsi" w:hAnsiTheme="minorHAnsi" w:cstheme="minorHAnsi"/>
          <w:sz w:val="19"/>
          <w:szCs w:val="19"/>
        </w:rPr>
        <w:t>egresado</w:t>
      </w:r>
      <w:r w:rsidR="003E47AA" w:rsidRPr="006F705A">
        <w:rPr>
          <w:rFonts w:asciiTheme="minorHAnsi" w:hAnsiTheme="minorHAnsi" w:cstheme="minorHAnsi"/>
          <w:color w:val="FF0000"/>
          <w:sz w:val="19"/>
          <w:szCs w:val="19"/>
        </w:rPr>
        <w:t xml:space="preserve">(a) </w:t>
      </w:r>
      <w:r w:rsidR="00721A91" w:rsidRPr="006F705A">
        <w:rPr>
          <w:rFonts w:asciiTheme="minorHAnsi" w:hAnsiTheme="minorHAnsi" w:cstheme="minorHAnsi"/>
          <w:sz w:val="19"/>
          <w:szCs w:val="19"/>
        </w:rPr>
        <w:t xml:space="preserve">cuente </w:t>
      </w:r>
      <w:r w:rsidR="00DB35A5" w:rsidRPr="006F705A">
        <w:rPr>
          <w:rFonts w:asciiTheme="minorHAnsi" w:hAnsiTheme="minorHAnsi" w:cstheme="minorHAnsi"/>
          <w:sz w:val="19"/>
          <w:szCs w:val="19"/>
        </w:rPr>
        <w:t xml:space="preserve">con el </w:t>
      </w:r>
      <w:r w:rsidR="00DB35A5" w:rsidRPr="006F705A">
        <w:rPr>
          <w:rFonts w:asciiTheme="minorHAnsi" w:hAnsiTheme="minorHAnsi" w:cstheme="minorHAnsi"/>
          <w:i/>
          <w:sz w:val="19"/>
          <w:szCs w:val="19"/>
        </w:rPr>
        <w:t>S</w:t>
      </w:r>
      <w:r w:rsidRPr="006F705A">
        <w:rPr>
          <w:rFonts w:asciiTheme="minorHAnsi" w:hAnsiTheme="minorHAnsi" w:cstheme="minorHAnsi"/>
          <w:i/>
          <w:sz w:val="19"/>
          <w:szCs w:val="19"/>
        </w:rPr>
        <w:t xml:space="preserve">eguro de </w:t>
      </w:r>
      <w:r w:rsidR="00DB35A5" w:rsidRPr="006F705A">
        <w:rPr>
          <w:rFonts w:asciiTheme="minorHAnsi" w:hAnsiTheme="minorHAnsi" w:cstheme="minorHAnsi"/>
          <w:i/>
          <w:sz w:val="19"/>
          <w:szCs w:val="19"/>
        </w:rPr>
        <w:t>A</w:t>
      </w:r>
      <w:r w:rsidRPr="006F705A">
        <w:rPr>
          <w:rFonts w:asciiTheme="minorHAnsi" w:hAnsiTheme="minorHAnsi" w:cstheme="minorHAnsi"/>
          <w:i/>
          <w:sz w:val="19"/>
          <w:szCs w:val="19"/>
        </w:rPr>
        <w:t xml:space="preserve">ccidentes </w:t>
      </w:r>
      <w:r w:rsidR="00DB35A5" w:rsidRPr="006F705A">
        <w:rPr>
          <w:rFonts w:asciiTheme="minorHAnsi" w:hAnsiTheme="minorHAnsi" w:cstheme="minorHAnsi"/>
          <w:i/>
          <w:sz w:val="19"/>
          <w:szCs w:val="19"/>
        </w:rPr>
        <w:t>P</w:t>
      </w:r>
      <w:r w:rsidRPr="006F705A">
        <w:rPr>
          <w:rFonts w:asciiTheme="minorHAnsi" w:hAnsiTheme="minorHAnsi" w:cstheme="minorHAnsi"/>
          <w:i/>
          <w:sz w:val="19"/>
          <w:szCs w:val="19"/>
        </w:rPr>
        <w:t>ersonales en Prácticas de Campo</w:t>
      </w:r>
      <w:r w:rsidR="00DB35A5" w:rsidRPr="006F705A">
        <w:rPr>
          <w:rFonts w:asciiTheme="minorHAnsi" w:hAnsiTheme="minorHAnsi" w:cstheme="minorHAnsi"/>
          <w:sz w:val="19"/>
          <w:szCs w:val="19"/>
        </w:rPr>
        <w:t>, referido en la Circular 03/2013 emitida por la Tesorería de la UNAM</w:t>
      </w:r>
      <w:r w:rsidRPr="006F705A">
        <w:rPr>
          <w:rFonts w:asciiTheme="minorHAnsi" w:hAnsiTheme="minorHAnsi" w:cstheme="minorHAnsi"/>
          <w:sz w:val="19"/>
          <w:szCs w:val="19"/>
        </w:rPr>
        <w:t>.</w:t>
      </w:r>
    </w:p>
    <w:p w14:paraId="0DA04D1B" w14:textId="77777777" w:rsidR="0011591D" w:rsidRPr="006F705A" w:rsidRDefault="0011591D" w:rsidP="006F705A">
      <w:pPr>
        <w:jc w:val="both"/>
        <w:rPr>
          <w:rFonts w:asciiTheme="minorHAnsi" w:hAnsiTheme="minorHAnsi" w:cstheme="minorHAnsi"/>
          <w:sz w:val="19"/>
          <w:szCs w:val="19"/>
        </w:rPr>
      </w:pPr>
    </w:p>
    <w:p w14:paraId="31EC8BFF" w14:textId="51DBDB51" w:rsidR="0011591D" w:rsidRPr="006F705A" w:rsidRDefault="0011591D" w:rsidP="006F705A">
      <w:pPr>
        <w:jc w:val="both"/>
        <w:rPr>
          <w:rFonts w:asciiTheme="minorHAnsi" w:hAnsiTheme="minorHAnsi" w:cstheme="minorHAnsi"/>
          <w:sz w:val="19"/>
          <w:szCs w:val="19"/>
        </w:rPr>
      </w:pPr>
      <w:r w:rsidRPr="006F705A">
        <w:rPr>
          <w:rFonts w:asciiTheme="minorHAnsi" w:hAnsiTheme="minorHAnsi" w:cstheme="minorHAnsi"/>
          <w:sz w:val="19"/>
          <w:szCs w:val="19"/>
        </w:rPr>
        <w:t>Anexo al presente, los siguientes documentos:</w:t>
      </w:r>
    </w:p>
    <w:p w14:paraId="16D25086" w14:textId="77777777" w:rsidR="0022422D" w:rsidRPr="006F705A" w:rsidRDefault="0022422D" w:rsidP="006F705A">
      <w:pPr>
        <w:jc w:val="both"/>
        <w:rPr>
          <w:rFonts w:asciiTheme="minorHAnsi" w:hAnsiTheme="minorHAnsi" w:cstheme="minorHAnsi"/>
          <w:sz w:val="20"/>
          <w:szCs w:val="20"/>
        </w:rPr>
      </w:pPr>
    </w:p>
    <w:p w14:paraId="1D67E7F8" w14:textId="77777777" w:rsidR="0022422D" w:rsidRPr="006F705A" w:rsidRDefault="0022422D" w:rsidP="006F705A">
      <w:pPr>
        <w:pStyle w:val="Prrafodelista"/>
        <w:numPr>
          <w:ilvl w:val="0"/>
          <w:numId w:val="5"/>
        </w:numPr>
        <w:spacing w:after="0" w:line="240" w:lineRule="auto"/>
        <w:jc w:val="both"/>
        <w:rPr>
          <w:rFonts w:eastAsia="Times New Roman" w:cstheme="minorHAnsi"/>
          <w:sz w:val="18"/>
          <w:szCs w:val="20"/>
          <w:lang w:val="es-ES" w:eastAsia="es-ES"/>
        </w:rPr>
      </w:pPr>
      <w:r w:rsidRPr="006F705A">
        <w:rPr>
          <w:rFonts w:eastAsia="Times New Roman" w:cstheme="minorHAnsi"/>
          <w:sz w:val="18"/>
          <w:szCs w:val="20"/>
          <w:lang w:val="es-ES" w:eastAsia="es-ES"/>
        </w:rPr>
        <w:t>Formulario de solicitud</w:t>
      </w:r>
    </w:p>
    <w:p w14:paraId="363ACCEB" w14:textId="56E7BB53" w:rsidR="0022422D" w:rsidRPr="001E3DBB" w:rsidRDefault="0022422D" w:rsidP="006F705A">
      <w:pPr>
        <w:pStyle w:val="Prrafodelista"/>
        <w:numPr>
          <w:ilvl w:val="0"/>
          <w:numId w:val="5"/>
        </w:numPr>
        <w:spacing w:after="0" w:line="240" w:lineRule="auto"/>
        <w:jc w:val="both"/>
        <w:rPr>
          <w:rFonts w:eastAsia="Times New Roman" w:cstheme="minorHAnsi"/>
          <w:sz w:val="18"/>
          <w:szCs w:val="20"/>
          <w:lang w:val="es-ES" w:eastAsia="es-ES"/>
        </w:rPr>
      </w:pPr>
      <w:r w:rsidRPr="006F705A">
        <w:rPr>
          <w:rFonts w:eastAsia="Times New Roman" w:cstheme="minorHAnsi"/>
          <w:sz w:val="18"/>
          <w:szCs w:val="20"/>
          <w:lang w:val="es-ES" w:eastAsia="es-ES"/>
        </w:rPr>
        <w:t xml:space="preserve">Carta de </w:t>
      </w:r>
      <w:r w:rsidRPr="006F705A">
        <w:rPr>
          <w:rFonts w:eastAsia="Times New Roman" w:cstheme="minorHAnsi"/>
          <w:color w:val="FF0000"/>
          <w:sz w:val="18"/>
          <w:szCs w:val="20"/>
          <w:lang w:val="es-ES" w:eastAsia="es-ES"/>
        </w:rPr>
        <w:t xml:space="preserve">invitación / aceptación </w:t>
      </w:r>
      <w:r w:rsidRPr="006F705A">
        <w:rPr>
          <w:rFonts w:eastAsia="Times New Roman" w:cstheme="minorHAnsi"/>
          <w:sz w:val="18"/>
          <w:szCs w:val="20"/>
          <w:lang w:val="es-ES" w:eastAsia="es-ES"/>
        </w:rPr>
        <w:t>oficial emitida por la institución extranjera a nombre del/</w:t>
      </w:r>
      <w:r w:rsidRPr="006F705A">
        <w:rPr>
          <w:rFonts w:eastAsia="Times New Roman" w:cstheme="minorHAnsi"/>
          <w:color w:val="FF0000"/>
          <w:sz w:val="18"/>
          <w:szCs w:val="20"/>
          <w:lang w:val="es-ES" w:eastAsia="es-ES"/>
        </w:rPr>
        <w:t xml:space="preserve">(de la) </w:t>
      </w:r>
      <w:r w:rsidRPr="006F705A">
        <w:rPr>
          <w:rFonts w:cstheme="minorHAnsi"/>
          <w:sz w:val="18"/>
          <w:szCs w:val="20"/>
        </w:rPr>
        <w:t>egresado</w:t>
      </w:r>
      <w:r w:rsidRPr="006F705A">
        <w:rPr>
          <w:rFonts w:cstheme="minorHAnsi"/>
          <w:color w:val="FF0000"/>
          <w:sz w:val="18"/>
          <w:szCs w:val="20"/>
        </w:rPr>
        <w:t xml:space="preserve">(a) </w:t>
      </w:r>
    </w:p>
    <w:p w14:paraId="130A473B" w14:textId="5F4B477F" w:rsidR="001E3DBB" w:rsidRPr="001E3DBB" w:rsidRDefault="001E3DBB" w:rsidP="006F705A">
      <w:pPr>
        <w:pStyle w:val="Prrafodelista"/>
        <w:numPr>
          <w:ilvl w:val="0"/>
          <w:numId w:val="5"/>
        </w:numPr>
        <w:spacing w:after="0" w:line="240" w:lineRule="auto"/>
        <w:jc w:val="both"/>
        <w:rPr>
          <w:rFonts w:eastAsia="Times New Roman" w:cstheme="minorHAnsi"/>
          <w:sz w:val="18"/>
          <w:szCs w:val="20"/>
          <w:lang w:val="es-ES" w:eastAsia="es-ES"/>
        </w:rPr>
      </w:pPr>
      <w:r w:rsidRPr="001E3DBB">
        <w:rPr>
          <w:rFonts w:cstheme="minorHAnsi"/>
          <w:sz w:val="18"/>
          <w:szCs w:val="20"/>
        </w:rPr>
        <w:t>Carta de aprobación por parte del tutor en la UNAM</w:t>
      </w:r>
    </w:p>
    <w:p w14:paraId="08D41337" w14:textId="77777777" w:rsidR="0022422D" w:rsidRPr="006F705A" w:rsidRDefault="0022422D" w:rsidP="006F705A">
      <w:pPr>
        <w:pStyle w:val="Prrafodelista"/>
        <w:numPr>
          <w:ilvl w:val="0"/>
          <w:numId w:val="5"/>
        </w:numPr>
        <w:spacing w:after="0" w:line="240" w:lineRule="auto"/>
        <w:jc w:val="both"/>
        <w:rPr>
          <w:rFonts w:eastAsia="Times New Roman" w:cstheme="minorHAnsi"/>
          <w:sz w:val="18"/>
          <w:szCs w:val="20"/>
          <w:lang w:val="es-ES" w:eastAsia="es-ES"/>
        </w:rPr>
      </w:pPr>
      <w:r w:rsidRPr="006F705A">
        <w:rPr>
          <w:rFonts w:eastAsia="Times New Roman" w:cstheme="minorHAnsi"/>
          <w:sz w:val="18"/>
          <w:szCs w:val="20"/>
          <w:lang w:val="es-ES" w:eastAsia="es-ES"/>
        </w:rPr>
        <w:t xml:space="preserve">Copia de la aprobación del H. </w:t>
      </w:r>
      <w:r w:rsidRPr="006F705A">
        <w:rPr>
          <w:rFonts w:eastAsia="Times New Roman" w:cstheme="minorHAnsi"/>
          <w:color w:val="FF0000"/>
          <w:sz w:val="18"/>
          <w:szCs w:val="20"/>
          <w:lang w:val="es-ES" w:eastAsia="es-ES"/>
        </w:rPr>
        <w:t>Consejo</w:t>
      </w:r>
      <w:r w:rsidRPr="006F705A">
        <w:rPr>
          <w:rFonts w:cstheme="minorHAnsi"/>
          <w:color w:val="FF0000"/>
          <w:sz w:val="18"/>
          <w:szCs w:val="20"/>
        </w:rPr>
        <w:t xml:space="preserve"> Técnico / Consejo Interno / Consejo Asesor. </w:t>
      </w:r>
      <w:r w:rsidRPr="006F705A">
        <w:rPr>
          <w:rFonts w:cstheme="minorHAnsi"/>
          <w:i/>
          <w:sz w:val="18"/>
          <w:szCs w:val="20"/>
        </w:rPr>
        <w:t>(En caso de no contar con el documento, señalar la fecha de la próxima sesión de Consejo)</w:t>
      </w:r>
      <w:r w:rsidRPr="006F705A">
        <w:rPr>
          <w:rFonts w:cstheme="minorHAnsi"/>
          <w:sz w:val="18"/>
          <w:szCs w:val="20"/>
        </w:rPr>
        <w:t xml:space="preserve"> </w:t>
      </w:r>
    </w:p>
    <w:p w14:paraId="4AF1CF2A" w14:textId="77777777" w:rsidR="0022422D" w:rsidRPr="006F705A" w:rsidRDefault="0022422D" w:rsidP="006F705A">
      <w:pPr>
        <w:pStyle w:val="Prrafodelista"/>
        <w:numPr>
          <w:ilvl w:val="0"/>
          <w:numId w:val="5"/>
        </w:numPr>
        <w:spacing w:after="0" w:line="240" w:lineRule="auto"/>
        <w:jc w:val="both"/>
        <w:rPr>
          <w:rFonts w:eastAsia="Times New Roman" w:cstheme="minorHAnsi"/>
          <w:sz w:val="18"/>
          <w:szCs w:val="20"/>
          <w:lang w:val="es-ES" w:eastAsia="es-ES"/>
        </w:rPr>
      </w:pPr>
      <w:r w:rsidRPr="006F705A">
        <w:rPr>
          <w:rFonts w:eastAsia="Times New Roman" w:cstheme="minorHAnsi"/>
          <w:sz w:val="18"/>
          <w:szCs w:val="20"/>
          <w:lang w:val="es-ES" w:eastAsia="es-ES"/>
        </w:rPr>
        <w:t xml:space="preserve">Copia de identificación oficial </w:t>
      </w:r>
      <w:r w:rsidRPr="006F705A">
        <w:rPr>
          <w:rFonts w:eastAsia="Times New Roman" w:cstheme="minorHAnsi"/>
          <w:color w:val="FF0000"/>
          <w:sz w:val="18"/>
          <w:szCs w:val="20"/>
          <w:lang w:val="es-ES" w:eastAsia="es-ES"/>
        </w:rPr>
        <w:t>(INE o credencial UNAM)</w:t>
      </w:r>
    </w:p>
    <w:p w14:paraId="39A56236" w14:textId="77777777" w:rsidR="0022422D" w:rsidRPr="006F705A" w:rsidRDefault="0022422D" w:rsidP="006F705A">
      <w:pPr>
        <w:pStyle w:val="Prrafodelista"/>
        <w:numPr>
          <w:ilvl w:val="0"/>
          <w:numId w:val="5"/>
        </w:numPr>
        <w:spacing w:after="0" w:line="240" w:lineRule="auto"/>
        <w:jc w:val="both"/>
        <w:rPr>
          <w:rFonts w:eastAsia="Times New Roman" w:cstheme="minorHAnsi"/>
          <w:sz w:val="18"/>
          <w:szCs w:val="20"/>
          <w:lang w:val="es-ES" w:eastAsia="es-ES"/>
        </w:rPr>
      </w:pPr>
      <w:r w:rsidRPr="006F705A">
        <w:rPr>
          <w:rFonts w:eastAsia="Times New Roman" w:cstheme="minorHAnsi"/>
          <w:sz w:val="18"/>
          <w:szCs w:val="20"/>
          <w:lang w:val="es-ES" w:eastAsia="es-ES"/>
        </w:rPr>
        <w:t>Copia de la última Constancia de Historia Académica</w:t>
      </w:r>
    </w:p>
    <w:p w14:paraId="1F8ED3A3" w14:textId="77777777" w:rsidR="001E3DBB" w:rsidRPr="001E3DBB" w:rsidRDefault="0022422D" w:rsidP="001E3DBB">
      <w:pPr>
        <w:pStyle w:val="Prrafodelista"/>
        <w:numPr>
          <w:ilvl w:val="0"/>
          <w:numId w:val="5"/>
        </w:numPr>
        <w:spacing w:after="0" w:line="240" w:lineRule="auto"/>
        <w:jc w:val="both"/>
        <w:rPr>
          <w:rFonts w:eastAsia="Times New Roman" w:cstheme="minorHAnsi"/>
          <w:sz w:val="18"/>
          <w:szCs w:val="20"/>
          <w:lang w:val="es-ES" w:eastAsia="es-ES"/>
        </w:rPr>
      </w:pPr>
      <w:r w:rsidRPr="006F705A">
        <w:rPr>
          <w:rFonts w:eastAsia="Times New Roman" w:cstheme="minorHAnsi"/>
          <w:sz w:val="18"/>
          <w:szCs w:val="20"/>
          <w:lang w:val="es-ES" w:eastAsia="es-ES"/>
        </w:rPr>
        <w:t xml:space="preserve">Copia de pasaporte con la vigencia que estipule el país de destino </w:t>
      </w:r>
      <w:r w:rsidRPr="006F705A">
        <w:rPr>
          <w:rFonts w:eastAsia="Times New Roman" w:cstheme="minorHAnsi"/>
          <w:color w:val="FF0000"/>
          <w:sz w:val="18"/>
          <w:szCs w:val="20"/>
          <w:lang w:val="es-ES" w:eastAsia="es-ES"/>
        </w:rPr>
        <w:t>/</w:t>
      </w:r>
      <w:r w:rsidRPr="006F705A">
        <w:rPr>
          <w:rFonts w:eastAsia="Times New Roman" w:cstheme="minorHAnsi"/>
          <w:sz w:val="18"/>
          <w:szCs w:val="20"/>
          <w:lang w:val="es-ES" w:eastAsia="es-ES"/>
        </w:rPr>
        <w:t xml:space="preserve"> </w:t>
      </w:r>
      <w:r w:rsidRPr="006F705A">
        <w:rPr>
          <w:rFonts w:eastAsia="Times New Roman" w:cstheme="minorHAnsi"/>
          <w:color w:val="FF0000"/>
          <w:sz w:val="18"/>
          <w:szCs w:val="20"/>
          <w:lang w:val="es-ES" w:eastAsia="es-ES"/>
        </w:rPr>
        <w:t xml:space="preserve">Documento que indique que el pasaporte </w:t>
      </w:r>
      <w:r w:rsidRPr="006F705A">
        <w:rPr>
          <w:rFonts w:cstheme="minorHAnsi"/>
          <w:color w:val="FF0000"/>
          <w:sz w:val="18"/>
          <w:szCs w:val="20"/>
        </w:rPr>
        <w:t>se encuentra en trámite y se obtendrá previo al periodo de la actividad</w:t>
      </w:r>
    </w:p>
    <w:p w14:paraId="606C9671" w14:textId="4631412F" w:rsidR="001E3DBB" w:rsidRPr="001E3DBB" w:rsidRDefault="00FA7474" w:rsidP="001E3DBB">
      <w:pPr>
        <w:pStyle w:val="Prrafodelista"/>
        <w:numPr>
          <w:ilvl w:val="0"/>
          <w:numId w:val="5"/>
        </w:numPr>
        <w:spacing w:after="0" w:line="240" w:lineRule="auto"/>
        <w:jc w:val="both"/>
        <w:rPr>
          <w:rFonts w:eastAsia="Times New Roman" w:cstheme="minorHAnsi"/>
          <w:sz w:val="16"/>
          <w:szCs w:val="20"/>
          <w:lang w:val="es-ES" w:eastAsia="es-ES"/>
        </w:rPr>
      </w:pPr>
      <w:r w:rsidRPr="006F705A">
        <w:rPr>
          <w:rFonts w:cstheme="minorHAnsi"/>
          <w:b/>
          <w:sz w:val="18"/>
          <w:szCs w:val="20"/>
        </w:rPr>
        <w:t xml:space="preserve">(Sólo si aplica) </w:t>
      </w:r>
      <w:bookmarkStart w:id="0" w:name="_GoBack"/>
      <w:bookmarkEnd w:id="0"/>
      <w:r w:rsidR="001E3DBB" w:rsidRPr="001E3DBB">
        <w:rPr>
          <w:rFonts w:cstheme="minorHAnsi"/>
          <w:sz w:val="18"/>
        </w:rPr>
        <w:t>Carta de confirmación de recursos adicionales por parte del/</w:t>
      </w:r>
      <w:r w:rsidR="003A08A8" w:rsidRPr="003A08A8">
        <w:rPr>
          <w:rFonts w:cstheme="minorHAnsi"/>
          <w:color w:val="FF0000"/>
          <w:sz w:val="18"/>
        </w:rPr>
        <w:t>(</w:t>
      </w:r>
      <w:r w:rsidR="001E3DBB" w:rsidRPr="001E3DBB">
        <w:rPr>
          <w:rFonts w:cstheme="minorHAnsi"/>
          <w:color w:val="FF0000"/>
          <w:sz w:val="18"/>
        </w:rPr>
        <w:t>de la</w:t>
      </w:r>
      <w:r w:rsidR="003A08A8">
        <w:rPr>
          <w:rFonts w:cstheme="minorHAnsi"/>
          <w:color w:val="FF0000"/>
          <w:sz w:val="18"/>
        </w:rPr>
        <w:t>)</w:t>
      </w:r>
      <w:r w:rsidR="001E3DBB" w:rsidRPr="001E3DBB">
        <w:rPr>
          <w:rFonts w:cstheme="minorHAnsi"/>
          <w:sz w:val="18"/>
        </w:rPr>
        <w:t xml:space="preserve"> </w:t>
      </w:r>
      <w:r w:rsidR="001E3DBB">
        <w:rPr>
          <w:rFonts w:cstheme="minorHAnsi"/>
          <w:sz w:val="18"/>
        </w:rPr>
        <w:t>egresad</w:t>
      </w:r>
      <w:r w:rsidR="001E3DBB" w:rsidRPr="001E3DBB">
        <w:rPr>
          <w:rFonts w:cstheme="minorHAnsi"/>
          <w:sz w:val="18"/>
        </w:rPr>
        <w:t>o</w:t>
      </w:r>
      <w:r w:rsidR="001E3DBB" w:rsidRPr="001E3DBB">
        <w:rPr>
          <w:rFonts w:cstheme="minorHAnsi"/>
          <w:color w:val="FF0000"/>
          <w:sz w:val="18"/>
        </w:rPr>
        <w:t>(a)</w:t>
      </w:r>
    </w:p>
    <w:p w14:paraId="097A04BF" w14:textId="77777777" w:rsidR="0022422D" w:rsidRPr="006F705A" w:rsidRDefault="0022422D" w:rsidP="006F705A">
      <w:pPr>
        <w:pStyle w:val="Prrafodelista"/>
        <w:numPr>
          <w:ilvl w:val="0"/>
          <w:numId w:val="5"/>
        </w:numPr>
        <w:spacing w:after="0" w:line="240" w:lineRule="auto"/>
        <w:jc w:val="both"/>
        <w:rPr>
          <w:rFonts w:eastAsia="Times New Roman" w:cstheme="minorHAnsi"/>
          <w:sz w:val="18"/>
          <w:szCs w:val="20"/>
          <w:lang w:val="es-ES" w:eastAsia="es-ES"/>
        </w:rPr>
      </w:pPr>
      <w:r w:rsidRPr="006F705A">
        <w:rPr>
          <w:rFonts w:cstheme="minorHAnsi"/>
          <w:b/>
          <w:sz w:val="18"/>
          <w:szCs w:val="20"/>
        </w:rPr>
        <w:t xml:space="preserve">(Sólo si aplica) </w:t>
      </w:r>
      <w:r w:rsidRPr="006F705A">
        <w:rPr>
          <w:rFonts w:cstheme="minorHAnsi"/>
          <w:sz w:val="18"/>
          <w:szCs w:val="20"/>
        </w:rPr>
        <w:t>Copia del certificado o constancia emitida por un centro de lenguas, en el que se especifica que cuenta con el nivel de idioma para el desarrollo de las actividades</w:t>
      </w:r>
    </w:p>
    <w:p w14:paraId="2914C777" w14:textId="77777777" w:rsidR="0022422D" w:rsidRPr="006F705A" w:rsidRDefault="0022422D" w:rsidP="006F705A">
      <w:pPr>
        <w:pStyle w:val="Prrafodelista"/>
        <w:numPr>
          <w:ilvl w:val="0"/>
          <w:numId w:val="5"/>
        </w:numPr>
        <w:spacing w:after="0" w:line="240" w:lineRule="auto"/>
        <w:jc w:val="both"/>
        <w:rPr>
          <w:rFonts w:eastAsia="Times New Roman" w:cstheme="minorHAnsi"/>
          <w:sz w:val="18"/>
          <w:szCs w:val="20"/>
          <w:lang w:val="es-ES" w:eastAsia="es-ES"/>
        </w:rPr>
      </w:pPr>
      <w:r w:rsidRPr="006F705A">
        <w:rPr>
          <w:rFonts w:cstheme="minorHAnsi"/>
          <w:b/>
          <w:sz w:val="18"/>
          <w:szCs w:val="20"/>
        </w:rPr>
        <w:t xml:space="preserve">(Sólo si aplica) </w:t>
      </w:r>
      <w:r w:rsidRPr="006F705A">
        <w:rPr>
          <w:rFonts w:cstheme="minorHAnsi"/>
          <w:sz w:val="18"/>
          <w:szCs w:val="20"/>
        </w:rPr>
        <w:t xml:space="preserve">Copia de visa con vigencia superior al periodo de la actividad y acorde a las especificaciones determinadas por el país de destino </w:t>
      </w:r>
      <w:r w:rsidRPr="006F705A">
        <w:rPr>
          <w:rFonts w:cstheme="minorHAnsi"/>
          <w:b/>
          <w:color w:val="FF0000"/>
          <w:sz w:val="18"/>
          <w:szCs w:val="20"/>
        </w:rPr>
        <w:t>/</w:t>
      </w:r>
      <w:r w:rsidRPr="006F705A">
        <w:rPr>
          <w:rFonts w:cstheme="minorHAnsi"/>
          <w:color w:val="FF0000"/>
          <w:sz w:val="18"/>
          <w:szCs w:val="20"/>
        </w:rPr>
        <w:t xml:space="preserve"> Documento que indique que la visa se obtendrá previo al periodo de la actividad</w:t>
      </w:r>
    </w:p>
    <w:p w14:paraId="4CF327C0" w14:textId="7DB03922" w:rsidR="0011591D" w:rsidRPr="006F705A" w:rsidRDefault="0011591D" w:rsidP="006F705A">
      <w:pPr>
        <w:rPr>
          <w:rFonts w:asciiTheme="minorHAnsi" w:hAnsiTheme="minorHAnsi" w:cstheme="minorHAnsi"/>
          <w:sz w:val="19"/>
          <w:szCs w:val="19"/>
        </w:rPr>
      </w:pPr>
    </w:p>
    <w:p w14:paraId="7C95A5E2" w14:textId="2BD336E7" w:rsidR="00A33CE7" w:rsidRPr="006F705A" w:rsidRDefault="00F30769" w:rsidP="006F705A">
      <w:pPr>
        <w:rPr>
          <w:rFonts w:asciiTheme="minorHAnsi" w:hAnsiTheme="minorHAnsi" w:cstheme="minorHAnsi"/>
          <w:color w:val="000000"/>
          <w:sz w:val="19"/>
          <w:szCs w:val="19"/>
          <w:lang w:val="es-MX"/>
        </w:rPr>
      </w:pPr>
      <w:r w:rsidRPr="006F705A">
        <w:rPr>
          <w:rFonts w:asciiTheme="minorHAnsi" w:hAnsiTheme="minorHAnsi" w:cstheme="minorHAnsi"/>
          <w:sz w:val="19"/>
          <w:szCs w:val="19"/>
        </w:rPr>
        <w:t xml:space="preserve">Reciba </w:t>
      </w:r>
      <w:r w:rsidR="00A8187C" w:rsidRPr="006F705A">
        <w:rPr>
          <w:rFonts w:asciiTheme="minorHAnsi" w:hAnsiTheme="minorHAnsi" w:cstheme="minorHAnsi"/>
          <w:sz w:val="19"/>
          <w:szCs w:val="19"/>
        </w:rPr>
        <w:t>un cordial saludo</w:t>
      </w:r>
      <w:r w:rsidRPr="006F705A">
        <w:rPr>
          <w:rFonts w:asciiTheme="minorHAnsi" w:hAnsiTheme="minorHAnsi" w:cstheme="minorHAnsi"/>
          <w:sz w:val="19"/>
          <w:szCs w:val="19"/>
        </w:rPr>
        <w:t>.</w:t>
      </w:r>
    </w:p>
    <w:p w14:paraId="7C95A5E3" w14:textId="77777777" w:rsidR="00A33CE7" w:rsidRPr="006F705A" w:rsidRDefault="00A33CE7" w:rsidP="006F705A">
      <w:pPr>
        <w:rPr>
          <w:rFonts w:asciiTheme="minorHAnsi" w:hAnsiTheme="minorHAnsi" w:cstheme="minorHAnsi"/>
          <w:color w:val="000000"/>
          <w:sz w:val="19"/>
          <w:szCs w:val="19"/>
        </w:rPr>
      </w:pPr>
    </w:p>
    <w:p w14:paraId="7C95A5E5" w14:textId="77777777" w:rsidR="003466EB" w:rsidRPr="006F705A" w:rsidRDefault="003466EB" w:rsidP="006F705A">
      <w:pPr>
        <w:rPr>
          <w:rFonts w:asciiTheme="minorHAnsi" w:hAnsiTheme="minorHAnsi" w:cstheme="minorHAnsi"/>
          <w:b/>
          <w:sz w:val="19"/>
          <w:szCs w:val="19"/>
        </w:rPr>
      </w:pPr>
      <w:r w:rsidRPr="006F705A">
        <w:rPr>
          <w:rFonts w:asciiTheme="minorHAnsi" w:hAnsiTheme="minorHAnsi" w:cstheme="minorHAnsi"/>
          <w:b/>
          <w:sz w:val="19"/>
          <w:szCs w:val="19"/>
        </w:rPr>
        <w:t>A t e n t a m e n t e,</w:t>
      </w:r>
    </w:p>
    <w:p w14:paraId="7C95A5E6" w14:textId="77777777" w:rsidR="003466EB" w:rsidRPr="006F705A" w:rsidRDefault="003466EB" w:rsidP="006F705A">
      <w:pPr>
        <w:tabs>
          <w:tab w:val="left" w:pos="6654"/>
        </w:tabs>
        <w:rPr>
          <w:rFonts w:asciiTheme="minorHAnsi" w:hAnsiTheme="minorHAnsi" w:cstheme="minorHAnsi"/>
          <w:b/>
          <w:sz w:val="19"/>
          <w:szCs w:val="19"/>
        </w:rPr>
      </w:pPr>
      <w:r w:rsidRPr="006F705A">
        <w:rPr>
          <w:rFonts w:asciiTheme="minorHAnsi" w:hAnsiTheme="minorHAnsi" w:cstheme="minorHAnsi"/>
          <w:b/>
          <w:sz w:val="19"/>
          <w:szCs w:val="19"/>
        </w:rPr>
        <w:t>“POR MI RAZA HABLARÁ EL ESPÍRITU”</w:t>
      </w:r>
      <w:r w:rsidRPr="006F705A">
        <w:rPr>
          <w:rFonts w:asciiTheme="minorHAnsi" w:hAnsiTheme="minorHAnsi" w:cstheme="minorHAnsi"/>
          <w:b/>
          <w:sz w:val="19"/>
          <w:szCs w:val="19"/>
        </w:rPr>
        <w:tab/>
      </w:r>
    </w:p>
    <w:p w14:paraId="7C95A5E7" w14:textId="5A7D8604" w:rsidR="003466EB" w:rsidRPr="006F705A" w:rsidRDefault="00D61B3A" w:rsidP="006F705A">
      <w:pPr>
        <w:jc w:val="both"/>
        <w:rPr>
          <w:rFonts w:asciiTheme="minorHAnsi" w:hAnsiTheme="minorHAnsi" w:cstheme="minorHAnsi"/>
          <w:b/>
          <w:sz w:val="19"/>
          <w:szCs w:val="19"/>
        </w:rPr>
      </w:pPr>
      <w:r w:rsidRPr="006F705A">
        <w:rPr>
          <w:rFonts w:asciiTheme="minorHAnsi" w:hAnsiTheme="minorHAnsi" w:cstheme="minorHAnsi"/>
          <w:b/>
          <w:color w:val="FF0000"/>
          <w:sz w:val="19"/>
          <w:szCs w:val="19"/>
        </w:rPr>
        <w:t>Fecha de la solicitud</w:t>
      </w:r>
      <w:r w:rsidR="009F5F28" w:rsidRPr="006F705A">
        <w:rPr>
          <w:rFonts w:asciiTheme="minorHAnsi" w:hAnsiTheme="minorHAnsi" w:cstheme="minorHAnsi"/>
          <w:b/>
          <w:color w:val="FF0000"/>
          <w:sz w:val="19"/>
          <w:szCs w:val="19"/>
        </w:rPr>
        <w:t>.</w:t>
      </w:r>
      <w:r w:rsidR="003466EB" w:rsidRPr="006F705A">
        <w:rPr>
          <w:rFonts w:asciiTheme="minorHAnsi" w:hAnsiTheme="minorHAnsi" w:cstheme="minorHAnsi"/>
          <w:b/>
          <w:color w:val="FF0000"/>
          <w:sz w:val="19"/>
          <w:szCs w:val="19"/>
        </w:rPr>
        <w:t xml:space="preserve"> </w:t>
      </w:r>
    </w:p>
    <w:p w14:paraId="1DFE7EA2" w14:textId="7B0D59A7" w:rsidR="00163318" w:rsidRPr="006F705A" w:rsidRDefault="00D61B3A" w:rsidP="006F705A">
      <w:pPr>
        <w:rPr>
          <w:rFonts w:asciiTheme="minorHAnsi" w:hAnsiTheme="minorHAnsi" w:cstheme="minorHAnsi"/>
          <w:b/>
          <w:color w:val="FF0000"/>
          <w:sz w:val="19"/>
          <w:szCs w:val="19"/>
        </w:rPr>
      </w:pPr>
      <w:r w:rsidRPr="006F705A">
        <w:rPr>
          <w:rFonts w:asciiTheme="minorHAnsi" w:hAnsiTheme="minorHAnsi" w:cstheme="minorHAnsi"/>
          <w:b/>
          <w:color w:val="FF0000"/>
          <w:sz w:val="19"/>
          <w:szCs w:val="19"/>
        </w:rPr>
        <w:t>CARGO</w:t>
      </w:r>
    </w:p>
    <w:p w14:paraId="7C95A5EC" w14:textId="77777777" w:rsidR="003466EB" w:rsidRPr="006F705A" w:rsidRDefault="003466EB" w:rsidP="006F705A">
      <w:pPr>
        <w:rPr>
          <w:rFonts w:asciiTheme="minorHAnsi" w:hAnsiTheme="minorHAnsi" w:cstheme="minorHAnsi"/>
          <w:b/>
          <w:color w:val="FF0000"/>
          <w:sz w:val="19"/>
          <w:szCs w:val="19"/>
        </w:rPr>
      </w:pPr>
    </w:p>
    <w:p w14:paraId="1272B05B" w14:textId="4D95FF7E" w:rsidR="008E4953" w:rsidRPr="006F705A" w:rsidRDefault="00D61B3A" w:rsidP="006F705A">
      <w:pPr>
        <w:rPr>
          <w:rFonts w:asciiTheme="minorHAnsi" w:hAnsiTheme="minorHAnsi" w:cstheme="minorHAnsi"/>
          <w:i/>
          <w:sz w:val="19"/>
          <w:szCs w:val="19"/>
        </w:rPr>
      </w:pPr>
      <w:r w:rsidRPr="006F705A">
        <w:rPr>
          <w:rFonts w:asciiTheme="minorHAnsi" w:hAnsiTheme="minorHAnsi" w:cstheme="minorHAnsi"/>
          <w:b/>
          <w:color w:val="FF0000"/>
          <w:sz w:val="19"/>
          <w:szCs w:val="19"/>
        </w:rPr>
        <w:t>NOMBRE DEL TITULAR</w:t>
      </w:r>
    </w:p>
    <w:sectPr w:rsidR="008E4953" w:rsidRPr="006F705A" w:rsidSect="0022422D">
      <w:headerReference w:type="default" r:id="rId11"/>
      <w:footerReference w:type="default" r:id="rId12"/>
      <w:pgSz w:w="12240" w:h="15840" w:code="1"/>
      <w:pgMar w:top="567" w:right="1467" w:bottom="284" w:left="1418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78CBC0A" w14:textId="77777777" w:rsidR="00B217B9" w:rsidRDefault="00B217B9" w:rsidP="00C254E1">
      <w:r>
        <w:separator/>
      </w:r>
    </w:p>
  </w:endnote>
  <w:endnote w:type="continuationSeparator" w:id="0">
    <w:p w14:paraId="7A2FD51B" w14:textId="77777777" w:rsidR="00B217B9" w:rsidRDefault="00B217B9" w:rsidP="00C254E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C95A605" w14:textId="3CE28F91" w:rsidR="004651B2" w:rsidRPr="00D61B3A" w:rsidRDefault="00D61B3A" w:rsidP="00D61B3A">
    <w:pPr>
      <w:pStyle w:val="Piedepgina"/>
    </w:pPr>
    <w:r w:rsidRPr="00884F5B">
      <w:rPr>
        <w:rFonts w:asciiTheme="minorHAnsi" w:hAnsiTheme="minorHAnsi" w:cstheme="minorHAnsi"/>
        <w:i/>
        <w:noProof/>
        <w:sz w:val="14"/>
        <w:szCs w:val="14"/>
        <w:lang w:val="es-MX" w:eastAsia="es-MX"/>
      </w:rPr>
      <w:drawing>
        <wp:anchor distT="0" distB="0" distL="114300" distR="114300" simplePos="0" relativeHeight="251659264" behindDoc="0" locked="0" layoutInCell="1" allowOverlap="1" wp14:anchorId="5AAA8737" wp14:editId="473655E8">
          <wp:simplePos x="0" y="0"/>
          <wp:positionH relativeFrom="column">
            <wp:posOffset>5305425</wp:posOffset>
          </wp:positionH>
          <wp:positionV relativeFrom="paragraph">
            <wp:posOffset>-352425</wp:posOffset>
          </wp:positionV>
          <wp:extent cx="914400" cy="752559"/>
          <wp:effectExtent l="0" t="0" r="0" b="9525"/>
          <wp:wrapNone/>
          <wp:docPr id="20" name="Imagen 20" descr="C:\Users\Ximena Gomez\Desktop\XGGC-DGECI\COMUNICACION\DISEÑOS\logo UNAM\imagen sello de rectorado Graue - copia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Ximena Gomez\Desktop\XGGC-DGECI\COMUNICACION\DISEÑOS\logo UNAM\imagen sello de rectorado Graue - copia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14400" cy="75255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821610E" w14:textId="77777777" w:rsidR="00B217B9" w:rsidRDefault="00B217B9" w:rsidP="00C254E1">
      <w:r>
        <w:separator/>
      </w:r>
    </w:p>
  </w:footnote>
  <w:footnote w:type="continuationSeparator" w:id="0">
    <w:p w14:paraId="3EBDF8DD" w14:textId="77777777" w:rsidR="00B217B9" w:rsidRDefault="00B217B9" w:rsidP="00C254E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22A5E81" w14:textId="66C11E65" w:rsidR="00DB290B" w:rsidRPr="009807E2" w:rsidRDefault="0022422D" w:rsidP="009807E2">
    <w:pPr>
      <w:tabs>
        <w:tab w:val="center" w:pos="4677"/>
        <w:tab w:val="left" w:pos="5745"/>
      </w:tabs>
      <w:rPr>
        <w:rFonts w:ascii="Arial" w:hAnsi="Arial" w:cs="Arial"/>
        <w:noProof/>
        <w:color w:val="FF0000"/>
        <w:sz w:val="22"/>
        <w:lang w:val="es-MX" w:eastAsia="es-MX"/>
      </w:rPr>
    </w:pPr>
    <w:r w:rsidRPr="009807E2">
      <w:rPr>
        <w:rFonts w:ascii="Arial" w:hAnsi="Arial" w:cs="Arial"/>
        <w:b/>
        <w:noProof/>
        <w:sz w:val="22"/>
        <w:szCs w:val="20"/>
        <w:lang w:val="es-MX" w:eastAsia="es-MX"/>
      </w:rPr>
      <w:drawing>
        <wp:anchor distT="0" distB="0" distL="114300" distR="114300" simplePos="0" relativeHeight="251657216" behindDoc="0" locked="0" layoutInCell="1" allowOverlap="1" wp14:anchorId="49151719" wp14:editId="4830F1FF">
          <wp:simplePos x="0" y="0"/>
          <wp:positionH relativeFrom="column">
            <wp:posOffset>-262255</wp:posOffset>
          </wp:positionH>
          <wp:positionV relativeFrom="paragraph">
            <wp:posOffset>-201930</wp:posOffset>
          </wp:positionV>
          <wp:extent cx="915035" cy="1028700"/>
          <wp:effectExtent l="0" t="0" r="0" b="0"/>
          <wp:wrapThrough wrapText="bothSides">
            <wp:wrapPolygon edited="0">
              <wp:start x="3148" y="0"/>
              <wp:lineTo x="0" y="400"/>
              <wp:lineTo x="0" y="20800"/>
              <wp:lineTo x="6745" y="21200"/>
              <wp:lineTo x="13491" y="21200"/>
              <wp:lineTo x="17538" y="21200"/>
              <wp:lineTo x="21135" y="20400"/>
              <wp:lineTo x="21135" y="400"/>
              <wp:lineTo x="17988" y="0"/>
              <wp:lineTo x="3148" y="0"/>
            </wp:wrapPolygon>
          </wp:wrapThrough>
          <wp:docPr id="19" name="Imagen 1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logo_unam_azul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15035" cy="10287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9807E2">
      <w:rPr>
        <w:rFonts w:ascii="Arial" w:hAnsi="Arial" w:cs="Arial"/>
        <w:noProof/>
        <w:color w:val="FF0000"/>
        <w:sz w:val="22"/>
        <w:lang w:val="es-MX" w:eastAsia="es-MX"/>
      </w:rPr>
      <w:tab/>
    </w:r>
    <w:r w:rsidR="009807E2" w:rsidRPr="009807E2">
      <w:rPr>
        <w:rFonts w:ascii="Arial" w:hAnsi="Arial" w:cs="Arial"/>
        <w:noProof/>
        <w:color w:val="FF0000"/>
        <w:sz w:val="22"/>
        <w:lang w:val="es-MX" w:eastAsia="es-MX"/>
      </w:rPr>
      <w:tab/>
    </w:r>
  </w:p>
  <w:p w14:paraId="61D564E7" w14:textId="0908B28F" w:rsidR="00BD0E8C" w:rsidRPr="009807E2" w:rsidRDefault="00DB290B" w:rsidP="00F30769">
    <w:pPr>
      <w:jc w:val="center"/>
      <w:rPr>
        <w:rFonts w:ascii="Arial" w:hAnsi="Arial" w:cs="Arial"/>
        <w:noProof/>
        <w:color w:val="FF0000"/>
        <w:sz w:val="22"/>
        <w:lang w:val="es-MX" w:eastAsia="es-MX"/>
      </w:rPr>
    </w:pPr>
    <w:r w:rsidRPr="009807E2">
      <w:rPr>
        <w:rFonts w:ascii="Arial" w:hAnsi="Arial" w:cs="Arial"/>
        <w:noProof/>
        <w:color w:val="FF0000"/>
        <w:sz w:val="22"/>
        <w:lang w:val="es-MX" w:eastAsia="es-MX"/>
      </w:rPr>
      <w:t>N</w:t>
    </w:r>
    <w:r w:rsidR="00D61B3A" w:rsidRPr="009807E2">
      <w:rPr>
        <w:rFonts w:ascii="Arial" w:hAnsi="Arial" w:cs="Arial"/>
        <w:noProof/>
        <w:color w:val="FF0000"/>
        <w:sz w:val="22"/>
        <w:lang w:val="es-MX" w:eastAsia="es-MX"/>
      </w:rPr>
      <w:t xml:space="preserve">ombre y </w:t>
    </w:r>
    <w:r w:rsidR="00F30769" w:rsidRPr="009807E2">
      <w:rPr>
        <w:rFonts w:ascii="Arial" w:hAnsi="Arial" w:cs="Arial"/>
        <w:noProof/>
        <w:color w:val="FF0000"/>
        <w:sz w:val="22"/>
        <w:lang w:val="es-MX" w:eastAsia="es-MX"/>
      </w:rPr>
      <w:t xml:space="preserve">escudo de la entidad académica </w:t>
    </w:r>
    <w:r w:rsidR="00D61B3A" w:rsidRPr="009807E2">
      <w:rPr>
        <w:rFonts w:ascii="Arial" w:hAnsi="Arial" w:cs="Arial"/>
        <w:noProof/>
        <w:color w:val="FF0000"/>
        <w:sz w:val="22"/>
        <w:lang w:val="es-MX" w:eastAsia="es-MX"/>
      </w:rPr>
      <w:t>postulante</w:t>
    </w:r>
  </w:p>
  <w:p w14:paraId="7689DE1D" w14:textId="77777777" w:rsidR="00BD0E8C" w:rsidRPr="009807E2" w:rsidRDefault="00BD0E8C" w:rsidP="00BD0E8C">
    <w:pPr>
      <w:jc w:val="center"/>
      <w:rPr>
        <w:rFonts w:ascii="Arial" w:hAnsi="Arial" w:cs="Arial"/>
        <w:color w:val="FF0000"/>
        <w:sz w:val="16"/>
        <w:szCs w:val="16"/>
      </w:rPr>
    </w:pPr>
  </w:p>
  <w:p w14:paraId="0A7BBBA3" w14:textId="77777777" w:rsidR="00DB290B" w:rsidRPr="009807E2" w:rsidRDefault="00DB290B" w:rsidP="00BD0E8C">
    <w:pPr>
      <w:jc w:val="center"/>
      <w:rPr>
        <w:rFonts w:ascii="Arial" w:hAnsi="Arial" w:cs="Arial"/>
        <w:color w:val="FF0000"/>
        <w:sz w:val="16"/>
        <w:szCs w:val="16"/>
      </w:rPr>
    </w:pPr>
  </w:p>
  <w:p w14:paraId="14174549" w14:textId="59F7EA2B" w:rsidR="00DB290B" w:rsidRPr="00DB290B" w:rsidRDefault="00DB290B" w:rsidP="00BD0E8C">
    <w:pPr>
      <w:jc w:val="center"/>
      <w:rPr>
        <w:rFonts w:ascii="Arial" w:hAnsi="Arial" w:cs="Arial"/>
        <w:b/>
        <w:color w:val="808080" w:themeColor="background1" w:themeShade="80"/>
        <w:sz w:val="36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03D209E2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FC9289F"/>
    <w:multiLevelType w:val="hybridMultilevel"/>
    <w:tmpl w:val="0F462EE6"/>
    <w:lvl w:ilvl="0" w:tplc="65D40DD4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152428C"/>
    <w:multiLevelType w:val="hybridMultilevel"/>
    <w:tmpl w:val="08923D00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3632D52"/>
    <w:multiLevelType w:val="hybridMultilevel"/>
    <w:tmpl w:val="DC1CE030"/>
    <w:lvl w:ilvl="0" w:tplc="BA88AC20">
      <w:start w:val="5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FD2454F"/>
    <w:multiLevelType w:val="hybridMultilevel"/>
    <w:tmpl w:val="924E4C20"/>
    <w:lvl w:ilvl="0" w:tplc="B814710E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1"/>
  </w:num>
  <w:num w:numId="4">
    <w:abstractNumId w:val="0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U1MzSzMLQ0MTEyMbJU0lEKTi0uzszPAykwqQUASiao1iwAAAA="/>
  </w:docVars>
  <w:rsids>
    <w:rsidRoot w:val="00C254E1"/>
    <w:rsid w:val="000029FB"/>
    <w:rsid w:val="00012576"/>
    <w:rsid w:val="00014984"/>
    <w:rsid w:val="000248B9"/>
    <w:rsid w:val="000255B6"/>
    <w:rsid w:val="00035DF4"/>
    <w:rsid w:val="00042C89"/>
    <w:rsid w:val="0004474B"/>
    <w:rsid w:val="00066C16"/>
    <w:rsid w:val="0006768C"/>
    <w:rsid w:val="00072FF0"/>
    <w:rsid w:val="00076D74"/>
    <w:rsid w:val="00077775"/>
    <w:rsid w:val="0009604A"/>
    <w:rsid w:val="00096E2A"/>
    <w:rsid w:val="000A48DB"/>
    <w:rsid w:val="000A4DC7"/>
    <w:rsid w:val="000B65B7"/>
    <w:rsid w:val="000B6C8A"/>
    <w:rsid w:val="000C09BC"/>
    <w:rsid w:val="000C3EF2"/>
    <w:rsid w:val="000C7BA6"/>
    <w:rsid w:val="000D261C"/>
    <w:rsid w:val="000D3B57"/>
    <w:rsid w:val="000D5DBA"/>
    <w:rsid w:val="000E742D"/>
    <w:rsid w:val="000F1E79"/>
    <w:rsid w:val="00100653"/>
    <w:rsid w:val="00104429"/>
    <w:rsid w:val="0010550B"/>
    <w:rsid w:val="001056CB"/>
    <w:rsid w:val="0011591D"/>
    <w:rsid w:val="00117604"/>
    <w:rsid w:val="00121F51"/>
    <w:rsid w:val="00126CF5"/>
    <w:rsid w:val="00131860"/>
    <w:rsid w:val="0013416C"/>
    <w:rsid w:val="00141E95"/>
    <w:rsid w:val="00146DBB"/>
    <w:rsid w:val="00163318"/>
    <w:rsid w:val="00167ED3"/>
    <w:rsid w:val="00172E94"/>
    <w:rsid w:val="001734F9"/>
    <w:rsid w:val="001757CD"/>
    <w:rsid w:val="00194012"/>
    <w:rsid w:val="00196FCF"/>
    <w:rsid w:val="001A2AB7"/>
    <w:rsid w:val="001B0242"/>
    <w:rsid w:val="001B16CD"/>
    <w:rsid w:val="001B1A4E"/>
    <w:rsid w:val="001B63F3"/>
    <w:rsid w:val="001B7040"/>
    <w:rsid w:val="001C07AF"/>
    <w:rsid w:val="001C3887"/>
    <w:rsid w:val="001C5D8C"/>
    <w:rsid w:val="001D22F4"/>
    <w:rsid w:val="001D3C63"/>
    <w:rsid w:val="001D4DA5"/>
    <w:rsid w:val="001D5D3C"/>
    <w:rsid w:val="001E3DBB"/>
    <w:rsid w:val="001E734F"/>
    <w:rsid w:val="001F172C"/>
    <w:rsid w:val="001F1CCB"/>
    <w:rsid w:val="002009A3"/>
    <w:rsid w:val="00201EC1"/>
    <w:rsid w:val="00207C9D"/>
    <w:rsid w:val="0021183E"/>
    <w:rsid w:val="0022422D"/>
    <w:rsid w:val="00226487"/>
    <w:rsid w:val="00226860"/>
    <w:rsid w:val="002323FC"/>
    <w:rsid w:val="00235686"/>
    <w:rsid w:val="00250DCF"/>
    <w:rsid w:val="002514A7"/>
    <w:rsid w:val="00264E8A"/>
    <w:rsid w:val="00267C50"/>
    <w:rsid w:val="00277FBC"/>
    <w:rsid w:val="00283B6D"/>
    <w:rsid w:val="002854BB"/>
    <w:rsid w:val="002908AC"/>
    <w:rsid w:val="00294AA7"/>
    <w:rsid w:val="00294C3A"/>
    <w:rsid w:val="002A20C0"/>
    <w:rsid w:val="002B3B5D"/>
    <w:rsid w:val="002B791E"/>
    <w:rsid w:val="002C2732"/>
    <w:rsid w:val="002C35A6"/>
    <w:rsid w:val="002C53A3"/>
    <w:rsid w:val="002D064C"/>
    <w:rsid w:val="002D628B"/>
    <w:rsid w:val="002D7419"/>
    <w:rsid w:val="003006D3"/>
    <w:rsid w:val="00312E44"/>
    <w:rsid w:val="003155FE"/>
    <w:rsid w:val="00320FDC"/>
    <w:rsid w:val="00322263"/>
    <w:rsid w:val="00335BE2"/>
    <w:rsid w:val="00340750"/>
    <w:rsid w:val="003466EB"/>
    <w:rsid w:val="0034775E"/>
    <w:rsid w:val="0035144F"/>
    <w:rsid w:val="0035178C"/>
    <w:rsid w:val="0035204D"/>
    <w:rsid w:val="00352A6B"/>
    <w:rsid w:val="00362052"/>
    <w:rsid w:val="00363AAF"/>
    <w:rsid w:val="0037267B"/>
    <w:rsid w:val="003735B7"/>
    <w:rsid w:val="00374A3D"/>
    <w:rsid w:val="00374B41"/>
    <w:rsid w:val="0038058C"/>
    <w:rsid w:val="00386A89"/>
    <w:rsid w:val="00391491"/>
    <w:rsid w:val="00393654"/>
    <w:rsid w:val="00393EE8"/>
    <w:rsid w:val="003A005E"/>
    <w:rsid w:val="003A08A8"/>
    <w:rsid w:val="003A5425"/>
    <w:rsid w:val="003C40A7"/>
    <w:rsid w:val="003C656C"/>
    <w:rsid w:val="003E2E78"/>
    <w:rsid w:val="003E47AA"/>
    <w:rsid w:val="003F4DEA"/>
    <w:rsid w:val="004141B9"/>
    <w:rsid w:val="00421409"/>
    <w:rsid w:val="004225FE"/>
    <w:rsid w:val="00425687"/>
    <w:rsid w:val="00427768"/>
    <w:rsid w:val="004314FC"/>
    <w:rsid w:val="00441C1B"/>
    <w:rsid w:val="0044716C"/>
    <w:rsid w:val="004500F3"/>
    <w:rsid w:val="0045719C"/>
    <w:rsid w:val="00457E08"/>
    <w:rsid w:val="00463B81"/>
    <w:rsid w:val="004647D9"/>
    <w:rsid w:val="004651B2"/>
    <w:rsid w:val="004768AA"/>
    <w:rsid w:val="0048540E"/>
    <w:rsid w:val="00485CE4"/>
    <w:rsid w:val="00490819"/>
    <w:rsid w:val="00492AEB"/>
    <w:rsid w:val="0049411A"/>
    <w:rsid w:val="004A2E06"/>
    <w:rsid w:val="004A6D1E"/>
    <w:rsid w:val="004A77E5"/>
    <w:rsid w:val="004B4522"/>
    <w:rsid w:val="004C1350"/>
    <w:rsid w:val="004E55F7"/>
    <w:rsid w:val="004E5953"/>
    <w:rsid w:val="004F598D"/>
    <w:rsid w:val="00507B42"/>
    <w:rsid w:val="00514282"/>
    <w:rsid w:val="005264D1"/>
    <w:rsid w:val="0053066C"/>
    <w:rsid w:val="00540F6E"/>
    <w:rsid w:val="00551CF8"/>
    <w:rsid w:val="00553366"/>
    <w:rsid w:val="005540A4"/>
    <w:rsid w:val="005552DC"/>
    <w:rsid w:val="005608AC"/>
    <w:rsid w:val="005613D4"/>
    <w:rsid w:val="00561D3A"/>
    <w:rsid w:val="00564B84"/>
    <w:rsid w:val="005748B6"/>
    <w:rsid w:val="00581D9A"/>
    <w:rsid w:val="00585AED"/>
    <w:rsid w:val="005903D9"/>
    <w:rsid w:val="005A6663"/>
    <w:rsid w:val="005B5A5A"/>
    <w:rsid w:val="005C40F1"/>
    <w:rsid w:val="005C523F"/>
    <w:rsid w:val="005E5DCB"/>
    <w:rsid w:val="006060FB"/>
    <w:rsid w:val="006131A9"/>
    <w:rsid w:val="00616AAB"/>
    <w:rsid w:val="00642D0F"/>
    <w:rsid w:val="006510E2"/>
    <w:rsid w:val="006601DE"/>
    <w:rsid w:val="00672B9D"/>
    <w:rsid w:val="006746A4"/>
    <w:rsid w:val="00677103"/>
    <w:rsid w:val="00690251"/>
    <w:rsid w:val="00692082"/>
    <w:rsid w:val="006B01B4"/>
    <w:rsid w:val="006B1A91"/>
    <w:rsid w:val="006B430A"/>
    <w:rsid w:val="006B45DB"/>
    <w:rsid w:val="006C5F20"/>
    <w:rsid w:val="006D27E4"/>
    <w:rsid w:val="006D7312"/>
    <w:rsid w:val="006E38D0"/>
    <w:rsid w:val="006E3BF2"/>
    <w:rsid w:val="006E58C7"/>
    <w:rsid w:val="006E5970"/>
    <w:rsid w:val="006F705A"/>
    <w:rsid w:val="0070774C"/>
    <w:rsid w:val="00711085"/>
    <w:rsid w:val="00713EC8"/>
    <w:rsid w:val="00721A91"/>
    <w:rsid w:val="00733623"/>
    <w:rsid w:val="00735B49"/>
    <w:rsid w:val="00743269"/>
    <w:rsid w:val="00751EAC"/>
    <w:rsid w:val="0075666A"/>
    <w:rsid w:val="00763935"/>
    <w:rsid w:val="0077748B"/>
    <w:rsid w:val="00777E31"/>
    <w:rsid w:val="0078224A"/>
    <w:rsid w:val="00791068"/>
    <w:rsid w:val="00794017"/>
    <w:rsid w:val="007C4BF7"/>
    <w:rsid w:val="007E390C"/>
    <w:rsid w:val="007E5325"/>
    <w:rsid w:val="007F09C4"/>
    <w:rsid w:val="007F502E"/>
    <w:rsid w:val="00810C35"/>
    <w:rsid w:val="008124E1"/>
    <w:rsid w:val="008172F1"/>
    <w:rsid w:val="008203C9"/>
    <w:rsid w:val="0083485D"/>
    <w:rsid w:val="0085649E"/>
    <w:rsid w:val="00860FEC"/>
    <w:rsid w:val="0086482A"/>
    <w:rsid w:val="00872977"/>
    <w:rsid w:val="008816CA"/>
    <w:rsid w:val="00882E67"/>
    <w:rsid w:val="00884F5B"/>
    <w:rsid w:val="0088571A"/>
    <w:rsid w:val="00892AA7"/>
    <w:rsid w:val="008D311E"/>
    <w:rsid w:val="008E36BA"/>
    <w:rsid w:val="008E3BD7"/>
    <w:rsid w:val="008E41A1"/>
    <w:rsid w:val="008E4953"/>
    <w:rsid w:val="008E69B1"/>
    <w:rsid w:val="008F47E4"/>
    <w:rsid w:val="008F5CF8"/>
    <w:rsid w:val="00901B79"/>
    <w:rsid w:val="00902247"/>
    <w:rsid w:val="00911338"/>
    <w:rsid w:val="00912C4B"/>
    <w:rsid w:val="00912E24"/>
    <w:rsid w:val="009131E0"/>
    <w:rsid w:val="009134E1"/>
    <w:rsid w:val="009150C8"/>
    <w:rsid w:val="00916DDF"/>
    <w:rsid w:val="00945320"/>
    <w:rsid w:val="009671FD"/>
    <w:rsid w:val="00967906"/>
    <w:rsid w:val="00973A2A"/>
    <w:rsid w:val="00974078"/>
    <w:rsid w:val="00975558"/>
    <w:rsid w:val="009776CE"/>
    <w:rsid w:val="009807E2"/>
    <w:rsid w:val="009809E1"/>
    <w:rsid w:val="009873F6"/>
    <w:rsid w:val="00997D1C"/>
    <w:rsid w:val="00997E15"/>
    <w:rsid w:val="009A1A3B"/>
    <w:rsid w:val="009A5EE8"/>
    <w:rsid w:val="009A7770"/>
    <w:rsid w:val="009A7B8E"/>
    <w:rsid w:val="009B5CAF"/>
    <w:rsid w:val="009C70D2"/>
    <w:rsid w:val="009D0C98"/>
    <w:rsid w:val="009D315E"/>
    <w:rsid w:val="009D6250"/>
    <w:rsid w:val="009E0332"/>
    <w:rsid w:val="009E10DA"/>
    <w:rsid w:val="009E14A5"/>
    <w:rsid w:val="009F4AD6"/>
    <w:rsid w:val="009F5F28"/>
    <w:rsid w:val="00A02D56"/>
    <w:rsid w:val="00A05A33"/>
    <w:rsid w:val="00A12471"/>
    <w:rsid w:val="00A22739"/>
    <w:rsid w:val="00A23253"/>
    <w:rsid w:val="00A32024"/>
    <w:rsid w:val="00A33C06"/>
    <w:rsid w:val="00A33CE7"/>
    <w:rsid w:val="00A408CB"/>
    <w:rsid w:val="00A53E1F"/>
    <w:rsid w:val="00A643A1"/>
    <w:rsid w:val="00A726EB"/>
    <w:rsid w:val="00A74325"/>
    <w:rsid w:val="00A8187C"/>
    <w:rsid w:val="00A90CBC"/>
    <w:rsid w:val="00A93275"/>
    <w:rsid w:val="00A96221"/>
    <w:rsid w:val="00A97350"/>
    <w:rsid w:val="00AA5967"/>
    <w:rsid w:val="00AB0BFA"/>
    <w:rsid w:val="00AB0FCD"/>
    <w:rsid w:val="00AB2D10"/>
    <w:rsid w:val="00AB3704"/>
    <w:rsid w:val="00AB38C7"/>
    <w:rsid w:val="00AC680B"/>
    <w:rsid w:val="00AE1087"/>
    <w:rsid w:val="00AE20F9"/>
    <w:rsid w:val="00AE4D8E"/>
    <w:rsid w:val="00AE5092"/>
    <w:rsid w:val="00AE6101"/>
    <w:rsid w:val="00AE7FAE"/>
    <w:rsid w:val="00AF2F66"/>
    <w:rsid w:val="00AF4794"/>
    <w:rsid w:val="00AF6C8E"/>
    <w:rsid w:val="00B03C80"/>
    <w:rsid w:val="00B217B9"/>
    <w:rsid w:val="00B23089"/>
    <w:rsid w:val="00B24219"/>
    <w:rsid w:val="00B24847"/>
    <w:rsid w:val="00B26543"/>
    <w:rsid w:val="00B27270"/>
    <w:rsid w:val="00B42736"/>
    <w:rsid w:val="00B54029"/>
    <w:rsid w:val="00B54824"/>
    <w:rsid w:val="00B62BED"/>
    <w:rsid w:val="00B66109"/>
    <w:rsid w:val="00B70D9F"/>
    <w:rsid w:val="00B72F9C"/>
    <w:rsid w:val="00B747F1"/>
    <w:rsid w:val="00B7642A"/>
    <w:rsid w:val="00B804EE"/>
    <w:rsid w:val="00B87734"/>
    <w:rsid w:val="00BA236A"/>
    <w:rsid w:val="00BA39A5"/>
    <w:rsid w:val="00BA6EEC"/>
    <w:rsid w:val="00BB2E00"/>
    <w:rsid w:val="00BC5BC2"/>
    <w:rsid w:val="00BD0E8C"/>
    <w:rsid w:val="00BD4656"/>
    <w:rsid w:val="00BF1BBD"/>
    <w:rsid w:val="00BF3290"/>
    <w:rsid w:val="00BF570A"/>
    <w:rsid w:val="00C02D0C"/>
    <w:rsid w:val="00C11F61"/>
    <w:rsid w:val="00C20CEC"/>
    <w:rsid w:val="00C22B05"/>
    <w:rsid w:val="00C22D14"/>
    <w:rsid w:val="00C254E1"/>
    <w:rsid w:val="00C503D1"/>
    <w:rsid w:val="00C53C90"/>
    <w:rsid w:val="00C54C7A"/>
    <w:rsid w:val="00C87125"/>
    <w:rsid w:val="00C971C9"/>
    <w:rsid w:val="00CB1CD1"/>
    <w:rsid w:val="00CB30DF"/>
    <w:rsid w:val="00CC01F0"/>
    <w:rsid w:val="00CC5EA3"/>
    <w:rsid w:val="00CD0644"/>
    <w:rsid w:val="00CD2A19"/>
    <w:rsid w:val="00CD2B79"/>
    <w:rsid w:val="00CE2D8A"/>
    <w:rsid w:val="00CE43EA"/>
    <w:rsid w:val="00CF15B0"/>
    <w:rsid w:val="00CF530F"/>
    <w:rsid w:val="00D07C60"/>
    <w:rsid w:val="00D20612"/>
    <w:rsid w:val="00D20BDE"/>
    <w:rsid w:val="00D20DE1"/>
    <w:rsid w:val="00D2525D"/>
    <w:rsid w:val="00D260E4"/>
    <w:rsid w:val="00D34B63"/>
    <w:rsid w:val="00D35A33"/>
    <w:rsid w:val="00D36A19"/>
    <w:rsid w:val="00D37908"/>
    <w:rsid w:val="00D42788"/>
    <w:rsid w:val="00D430C6"/>
    <w:rsid w:val="00D53EB5"/>
    <w:rsid w:val="00D53FDE"/>
    <w:rsid w:val="00D540F6"/>
    <w:rsid w:val="00D55BE8"/>
    <w:rsid w:val="00D6002E"/>
    <w:rsid w:val="00D61492"/>
    <w:rsid w:val="00D61B3A"/>
    <w:rsid w:val="00D6264B"/>
    <w:rsid w:val="00D63D61"/>
    <w:rsid w:val="00D65AD9"/>
    <w:rsid w:val="00D70EDC"/>
    <w:rsid w:val="00D71056"/>
    <w:rsid w:val="00D71500"/>
    <w:rsid w:val="00D82A60"/>
    <w:rsid w:val="00D83FC0"/>
    <w:rsid w:val="00D90D22"/>
    <w:rsid w:val="00D9118D"/>
    <w:rsid w:val="00D93CCB"/>
    <w:rsid w:val="00DA769F"/>
    <w:rsid w:val="00DB290B"/>
    <w:rsid w:val="00DB35A5"/>
    <w:rsid w:val="00DB4548"/>
    <w:rsid w:val="00DB4A71"/>
    <w:rsid w:val="00DC10F2"/>
    <w:rsid w:val="00DC4854"/>
    <w:rsid w:val="00DD1540"/>
    <w:rsid w:val="00DD4C2A"/>
    <w:rsid w:val="00DD4D96"/>
    <w:rsid w:val="00DE355A"/>
    <w:rsid w:val="00DE3C21"/>
    <w:rsid w:val="00DE55AA"/>
    <w:rsid w:val="00DF03FA"/>
    <w:rsid w:val="00DF4D46"/>
    <w:rsid w:val="00DF6E26"/>
    <w:rsid w:val="00E04910"/>
    <w:rsid w:val="00E12CC6"/>
    <w:rsid w:val="00E14976"/>
    <w:rsid w:val="00E2576D"/>
    <w:rsid w:val="00E2745A"/>
    <w:rsid w:val="00E30064"/>
    <w:rsid w:val="00E31566"/>
    <w:rsid w:val="00E332B4"/>
    <w:rsid w:val="00E3617F"/>
    <w:rsid w:val="00E53AE7"/>
    <w:rsid w:val="00E63C13"/>
    <w:rsid w:val="00E64E7E"/>
    <w:rsid w:val="00E70C71"/>
    <w:rsid w:val="00E70F4C"/>
    <w:rsid w:val="00E746EA"/>
    <w:rsid w:val="00E7697A"/>
    <w:rsid w:val="00E76CD9"/>
    <w:rsid w:val="00E76F1D"/>
    <w:rsid w:val="00E81CE0"/>
    <w:rsid w:val="00E902A6"/>
    <w:rsid w:val="00E94CA2"/>
    <w:rsid w:val="00E9659B"/>
    <w:rsid w:val="00EA2382"/>
    <w:rsid w:val="00EA6007"/>
    <w:rsid w:val="00EB317D"/>
    <w:rsid w:val="00ED22A0"/>
    <w:rsid w:val="00EE30D7"/>
    <w:rsid w:val="00EF7019"/>
    <w:rsid w:val="00F00339"/>
    <w:rsid w:val="00F077AB"/>
    <w:rsid w:val="00F15F13"/>
    <w:rsid w:val="00F2074B"/>
    <w:rsid w:val="00F248EA"/>
    <w:rsid w:val="00F30769"/>
    <w:rsid w:val="00F36F6E"/>
    <w:rsid w:val="00F3756A"/>
    <w:rsid w:val="00F57F76"/>
    <w:rsid w:val="00F661F5"/>
    <w:rsid w:val="00F7392C"/>
    <w:rsid w:val="00F77DE5"/>
    <w:rsid w:val="00F82250"/>
    <w:rsid w:val="00F847BE"/>
    <w:rsid w:val="00FA7474"/>
    <w:rsid w:val="00FB0CC2"/>
    <w:rsid w:val="00FB3D58"/>
    <w:rsid w:val="00FC166D"/>
    <w:rsid w:val="00FD2BB7"/>
    <w:rsid w:val="00FE2D50"/>
    <w:rsid w:val="00FE3849"/>
    <w:rsid w:val="00FE4043"/>
    <w:rsid w:val="00FE4740"/>
    <w:rsid w:val="00FF16B7"/>
    <w:rsid w:val="00FF217A"/>
    <w:rsid w:val="00FF27E0"/>
    <w:rsid w:val="00FF2C56"/>
    <w:rsid w:val="00FF6404"/>
    <w:rsid w:val="00FF69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C95A5CC"/>
  <w15:docId w15:val="{225E8AD4-8D70-4637-9130-32D36B951E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MX" w:eastAsia="es-MX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C254E1"/>
    <w:rPr>
      <w:sz w:val="24"/>
      <w:szCs w:val="24"/>
      <w:lang w:val="es-ES" w:eastAsia="es-E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Listavistosa-nfasis11">
    <w:name w:val="Lista vistosa - Énfasis 11"/>
    <w:basedOn w:val="Normal"/>
    <w:uiPriority w:val="34"/>
    <w:qFormat/>
    <w:rsid w:val="00C254E1"/>
    <w:pPr>
      <w:spacing w:after="200" w:line="276" w:lineRule="auto"/>
      <w:ind w:left="720"/>
    </w:pPr>
    <w:rPr>
      <w:rFonts w:ascii="Calibri" w:eastAsia="Calibri" w:hAnsi="Calibri"/>
      <w:sz w:val="22"/>
      <w:szCs w:val="22"/>
    </w:rPr>
  </w:style>
  <w:style w:type="table" w:styleId="Tablaconcuadrcula">
    <w:name w:val="Table Grid"/>
    <w:basedOn w:val="Tablanormal"/>
    <w:rsid w:val="00C254E1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Encabezado">
    <w:name w:val="header"/>
    <w:basedOn w:val="Normal"/>
    <w:link w:val="EncabezadoCar"/>
    <w:rsid w:val="00C254E1"/>
    <w:pPr>
      <w:tabs>
        <w:tab w:val="center" w:pos="4252"/>
        <w:tab w:val="right" w:pos="8504"/>
      </w:tabs>
    </w:pPr>
  </w:style>
  <w:style w:type="character" w:customStyle="1" w:styleId="EncabezadoCar">
    <w:name w:val="Encabezado Car"/>
    <w:link w:val="Encabezado"/>
    <w:rsid w:val="00C254E1"/>
    <w:rPr>
      <w:sz w:val="24"/>
      <w:szCs w:val="24"/>
    </w:rPr>
  </w:style>
  <w:style w:type="paragraph" w:styleId="Piedepgina">
    <w:name w:val="footer"/>
    <w:basedOn w:val="Normal"/>
    <w:link w:val="PiedepginaCar"/>
    <w:rsid w:val="00C254E1"/>
    <w:pPr>
      <w:tabs>
        <w:tab w:val="center" w:pos="4252"/>
        <w:tab w:val="right" w:pos="8504"/>
      </w:tabs>
    </w:pPr>
  </w:style>
  <w:style w:type="character" w:customStyle="1" w:styleId="PiedepginaCar">
    <w:name w:val="Pie de página Car"/>
    <w:link w:val="Piedepgina"/>
    <w:rsid w:val="00C254E1"/>
    <w:rPr>
      <w:sz w:val="24"/>
      <w:szCs w:val="24"/>
    </w:rPr>
  </w:style>
  <w:style w:type="paragraph" w:styleId="Textodeglobo">
    <w:name w:val="Balloon Text"/>
    <w:basedOn w:val="Normal"/>
    <w:link w:val="TextodegloboCar"/>
    <w:rsid w:val="00B7642A"/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link w:val="Textodeglobo"/>
    <w:rsid w:val="00B7642A"/>
    <w:rPr>
      <w:rFonts w:ascii="Tahoma" w:hAnsi="Tahoma" w:cs="Tahoma"/>
      <w:sz w:val="16"/>
      <w:szCs w:val="16"/>
    </w:rPr>
  </w:style>
  <w:style w:type="character" w:styleId="Hipervnculo">
    <w:name w:val="Hyperlink"/>
    <w:rsid w:val="005552DC"/>
    <w:rPr>
      <w:color w:val="0000FF"/>
      <w:u w:val="single"/>
    </w:rPr>
  </w:style>
  <w:style w:type="paragraph" w:styleId="Prrafodelista">
    <w:name w:val="List Paragraph"/>
    <w:basedOn w:val="Normal"/>
    <w:uiPriority w:val="34"/>
    <w:qFormat/>
    <w:rsid w:val="0011591D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MX" w:eastAsia="en-US"/>
    </w:rPr>
  </w:style>
  <w:style w:type="character" w:styleId="Refdecomentario">
    <w:name w:val="annotation reference"/>
    <w:basedOn w:val="Fuentedeprrafopredeter"/>
    <w:semiHidden/>
    <w:unhideWhenUsed/>
    <w:rsid w:val="00DB35A5"/>
    <w:rPr>
      <w:sz w:val="16"/>
      <w:szCs w:val="16"/>
    </w:rPr>
  </w:style>
  <w:style w:type="paragraph" w:styleId="Textocomentario">
    <w:name w:val="annotation text"/>
    <w:basedOn w:val="Normal"/>
    <w:link w:val="TextocomentarioCar"/>
    <w:semiHidden/>
    <w:unhideWhenUsed/>
    <w:rsid w:val="00DB35A5"/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semiHidden/>
    <w:rsid w:val="00DB35A5"/>
    <w:rPr>
      <w:lang w:val="es-ES" w:eastAsia="es-ES"/>
    </w:rPr>
  </w:style>
  <w:style w:type="paragraph" w:styleId="Asuntodelcomentario">
    <w:name w:val="annotation subject"/>
    <w:basedOn w:val="Textocomentario"/>
    <w:next w:val="Textocomentario"/>
    <w:link w:val="AsuntodelcomentarioCar"/>
    <w:semiHidden/>
    <w:unhideWhenUsed/>
    <w:rsid w:val="00DB35A5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semiHidden/>
    <w:rsid w:val="00DB35A5"/>
    <w:rPr>
      <w:b/>
      <w:bCs/>
      <w:lang w:val="es-ES" w:eastAsia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2069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123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823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68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72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FB8D5AEBC2AD214ABBB1CCBB50F407A6" ma:contentTypeVersion="1" ma:contentTypeDescription="Crear nuevo documento." ma:contentTypeScope="" ma:versionID="91f036e5055500ee3fe197aee017c433">
  <xsd:schema xmlns:xsd="http://www.w3.org/2001/XMLSchema" xmlns:xs="http://www.w3.org/2001/XMLSchema" xmlns:p="http://schemas.microsoft.com/office/2006/metadata/properties" xmlns:ns2="5cdcc91c-e2f0-472b-bf21-1996e19a6213" targetNamespace="http://schemas.microsoft.com/office/2006/metadata/properties" ma:root="true" ma:fieldsID="d1fad854b82e789d37cf6d577bbea2c2" ns2:_="">
    <xsd:import namespace="5cdcc91c-e2f0-472b-bf21-1996e19a6213"/>
    <xsd:element name="properties">
      <xsd:complexType>
        <xsd:sequence>
          <xsd:element name="documentManagement">
            <xsd:complexType>
              <xsd:all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cdcc91c-e2f0-472b-bf21-1996e19a6213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Compartid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833220F-98A1-4A35-835E-DCB1BAA56FE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cdcc91c-e2f0-472b-bf21-1996e19a621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E1CDBE1-E74C-4EA8-B3E6-C09D0044AC2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7C5878B-B3DF-4CFF-B450-1F5552AA73A2}">
  <ds:schemaRefs>
    <ds:schemaRef ds:uri="http://schemas.microsoft.com/office/2006/metadata/properties"/>
  </ds:schemaRefs>
</ds:datastoreItem>
</file>

<file path=customXml/itemProps4.xml><?xml version="1.0" encoding="utf-8"?>
<ds:datastoreItem xmlns:ds="http://schemas.openxmlformats.org/officeDocument/2006/customXml" ds:itemID="{DCDDD1FD-05E9-4B45-8BAF-B314FD7FEE9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467</Words>
  <Characters>2570</Characters>
  <Application>Microsoft Office Word</Application>
  <DocSecurity>0</DocSecurity>
  <Lines>21</Lines>
  <Paragraphs>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UNAM</Company>
  <LinksUpToDate>false</LinksUpToDate>
  <CharactersWithSpaces>30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eydi Sagnite Cruz García</dc:creator>
  <cp:lastModifiedBy>Mariana Ramírez Hernández</cp:lastModifiedBy>
  <cp:revision>17</cp:revision>
  <cp:lastPrinted>2019-01-08T23:00:00Z</cp:lastPrinted>
  <dcterms:created xsi:type="dcterms:W3CDTF">2018-06-12T16:57:00Z</dcterms:created>
  <dcterms:modified xsi:type="dcterms:W3CDTF">2019-12-04T17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B8D5AEBC2AD214ABBB1CCBB50F407A6</vt:lpwstr>
  </property>
</Properties>
</file>